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9023A" w14:textId="465F7E7B" w:rsidR="002C6AB1" w:rsidRPr="002C6AB1" w:rsidRDefault="002C6AB1" w:rsidP="002C6AB1">
      <w:pPr>
        <w:jc w:val="center"/>
        <w:rPr>
          <w:rFonts w:ascii="Times New Roman" w:hAnsi="Times New Roman" w:cs="Times New Roman"/>
          <w:b/>
          <w:bCs/>
          <w:color w:val="000000" w:themeColor="text1"/>
          <w:sz w:val="24"/>
          <w:szCs w:val="24"/>
        </w:rPr>
      </w:pPr>
      <w:r w:rsidRPr="002C6AB1">
        <w:rPr>
          <w:rFonts w:ascii="Times New Roman" w:hAnsi="Times New Roman" w:cs="Times New Roman"/>
          <w:b/>
          <w:bCs/>
          <w:color w:val="000000" w:themeColor="text1"/>
          <w:sz w:val="24"/>
          <w:szCs w:val="24"/>
        </w:rPr>
        <w:t>Zigbee</w:t>
      </w:r>
    </w:p>
    <w:p w14:paraId="0A1DC417" w14:textId="30EF039A" w:rsidR="002C6AB1" w:rsidRDefault="002C6AB1" w:rsidP="002C6AB1">
      <w:p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 xml:space="preserve">Zigbee is a wireless communication protocol designed for low-power, short-range, and low-data-rate applications in the field of Internet of Things (IoT) and wireless sensor networks (WSNs). Its architecture is structured to support a wide range of devices and applications while maintaining energy efficiency and reliability. </w:t>
      </w:r>
    </w:p>
    <w:p w14:paraId="023D800E" w14:textId="77777777" w:rsidR="00E55ADF" w:rsidRDefault="00E55ADF" w:rsidP="00E55ADF">
      <w:p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ZigBee is a standard that addresses the need for very low-cost implementation of Low power devices with Low data rates for short-range wireless communications.</w:t>
      </w:r>
    </w:p>
    <w:p w14:paraId="15B2A71C" w14:textId="73C255E2" w:rsidR="00E55ADF" w:rsidRPr="00E55ADF" w:rsidRDefault="00E55ADF" w:rsidP="00E55ADF">
      <w:p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 xml:space="preserve">ZigBee is an open, global, packet-based protocol designed to provide an easy-to-use architecture for secure, reliable, low power wireless networks. Flow or process control equipment can be place anywhere and still communicate with the rest of the system. It can also be moved, since the network </w:t>
      </w:r>
      <w:proofErr w:type="gramStart"/>
      <w:r w:rsidRPr="00E55ADF">
        <w:rPr>
          <w:rFonts w:ascii="Times New Roman" w:hAnsi="Times New Roman" w:cs="Times New Roman"/>
          <w:color w:val="000000" w:themeColor="text1"/>
          <w:sz w:val="24"/>
          <w:szCs w:val="24"/>
        </w:rPr>
        <w:t>doesn’t</w:t>
      </w:r>
      <w:proofErr w:type="gramEnd"/>
      <w:r w:rsidRPr="00E55ADF">
        <w:rPr>
          <w:rFonts w:ascii="Times New Roman" w:hAnsi="Times New Roman" w:cs="Times New Roman"/>
          <w:color w:val="000000" w:themeColor="text1"/>
          <w:sz w:val="24"/>
          <w:szCs w:val="24"/>
        </w:rPr>
        <w:t xml:space="preserve"> care about the physical location of a sensor, pump or valve.</w:t>
      </w:r>
    </w:p>
    <w:p w14:paraId="3BA4ADD0" w14:textId="6F97467B" w:rsidR="00E55ADF" w:rsidRPr="00E55ADF" w:rsidRDefault="00E55ADF" w:rsidP="00E55ADF">
      <w:pPr>
        <w:jc w:val="both"/>
        <w:rPr>
          <w:rFonts w:ascii="Times New Roman" w:hAnsi="Times New Roman" w:cs="Times New Roman"/>
          <w:b/>
          <w:bCs/>
          <w:color w:val="000000" w:themeColor="text1"/>
          <w:sz w:val="24"/>
          <w:szCs w:val="24"/>
        </w:rPr>
      </w:pPr>
      <w:r w:rsidRPr="00E55ADF">
        <w:rPr>
          <w:rFonts w:ascii="Times New Roman" w:hAnsi="Times New Roman" w:cs="Times New Roman"/>
          <w:b/>
          <w:bCs/>
          <w:color w:val="000000" w:themeColor="text1"/>
          <w:sz w:val="24"/>
          <w:szCs w:val="24"/>
        </w:rPr>
        <w:t>Zigbee Network Topologies:</w:t>
      </w:r>
      <w:r w:rsidR="00F777F9" w:rsidRPr="00F777F9">
        <w:rPr>
          <w:rFonts w:ascii="Times New Roman" w:hAnsi="Times New Roman" w:cs="Times New Roman"/>
          <w:color w:val="000000" w:themeColor="text1"/>
          <w:sz w:val="24"/>
          <w:szCs w:val="24"/>
        </w:rPr>
        <w:t xml:space="preserve"> </w:t>
      </w:r>
      <w:r w:rsidR="00F777F9" w:rsidRPr="00E55ADF">
        <w:rPr>
          <w:rFonts w:ascii="Times New Roman" w:hAnsi="Times New Roman" w:cs="Times New Roman"/>
          <w:color w:val="000000" w:themeColor="text1"/>
          <w:sz w:val="24"/>
          <w:szCs w:val="24"/>
        </w:rPr>
        <w:t xml:space="preserve">IEEE 802.15.4 supports star and peer-to-peer topologies. The ZigBee specification supports star and two kinds of peer-to-peer topologies, </w:t>
      </w:r>
      <w:proofErr w:type="gramStart"/>
      <w:r w:rsidR="00F777F9" w:rsidRPr="00E55ADF">
        <w:rPr>
          <w:rFonts w:ascii="Times New Roman" w:hAnsi="Times New Roman" w:cs="Times New Roman"/>
          <w:color w:val="000000" w:themeColor="text1"/>
          <w:sz w:val="24"/>
          <w:szCs w:val="24"/>
        </w:rPr>
        <w:t>mesh</w:t>
      </w:r>
      <w:proofErr w:type="gramEnd"/>
      <w:r w:rsidR="00F777F9" w:rsidRPr="00E55ADF">
        <w:rPr>
          <w:rFonts w:ascii="Times New Roman" w:hAnsi="Times New Roman" w:cs="Times New Roman"/>
          <w:color w:val="000000" w:themeColor="text1"/>
          <w:sz w:val="24"/>
          <w:szCs w:val="24"/>
        </w:rPr>
        <w:t xml:space="preserve"> and cluster tree. ZigBee-compliant devices are sometimes specified as supporting point-to-point and point-to-multipoint topologies.</w:t>
      </w:r>
    </w:p>
    <w:p w14:paraId="37ACCC58" w14:textId="77777777" w:rsidR="00E55ADF" w:rsidRPr="00E55ADF" w:rsidRDefault="00E55ADF" w:rsidP="00E55ADF">
      <w:pPr>
        <w:pStyle w:val="ListParagraph"/>
        <w:numPr>
          <w:ilvl w:val="0"/>
          <w:numId w:val="10"/>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Star Topology (ZigBee Smart Energy): Consists of a coordinator and several end devices, end devices communicate only with the coordinator.</w:t>
      </w:r>
    </w:p>
    <w:p w14:paraId="7B282641" w14:textId="77777777" w:rsidR="00E55ADF" w:rsidRPr="00E55ADF" w:rsidRDefault="00E55ADF" w:rsidP="00E55ADF">
      <w:pPr>
        <w:pStyle w:val="ListParagraph"/>
        <w:numPr>
          <w:ilvl w:val="0"/>
          <w:numId w:val="10"/>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Mesh Topology (Self-Healing Process): Mesh topology consists of one coordinator, several routers, and end devices.</w:t>
      </w:r>
    </w:p>
    <w:p w14:paraId="4E508718" w14:textId="77777777" w:rsidR="00E55ADF" w:rsidRPr="00E55ADF" w:rsidRDefault="00E55ADF" w:rsidP="00E55ADF">
      <w:pPr>
        <w:pStyle w:val="ListParagraph"/>
        <w:numPr>
          <w:ilvl w:val="0"/>
          <w:numId w:val="10"/>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Tree Topology: In this topology, the network consists of a central node which is a coordinator, several routers, and end devices. the function of the router is to extend the network coverage. </w:t>
      </w:r>
    </w:p>
    <w:p w14:paraId="3A2D8406" w14:textId="77777777" w:rsidR="005E56FA" w:rsidRPr="005E56FA" w:rsidRDefault="005E56FA" w:rsidP="005E56FA">
      <w:pPr>
        <w:jc w:val="both"/>
        <w:rPr>
          <w:rFonts w:ascii="Times New Roman" w:hAnsi="Times New Roman" w:cs="Times New Roman"/>
          <w:b/>
          <w:bCs/>
          <w:color w:val="000000" w:themeColor="text1"/>
          <w:sz w:val="24"/>
          <w:szCs w:val="24"/>
        </w:rPr>
      </w:pPr>
      <w:r w:rsidRPr="005E56FA">
        <w:rPr>
          <w:rFonts w:ascii="Times New Roman" w:hAnsi="Times New Roman" w:cs="Times New Roman"/>
          <w:b/>
          <w:bCs/>
          <w:color w:val="000000" w:themeColor="text1"/>
          <w:sz w:val="24"/>
          <w:szCs w:val="24"/>
        </w:rPr>
        <w:t>Architecture of Zigbee: </w:t>
      </w:r>
    </w:p>
    <w:p w14:paraId="2A4A1728" w14:textId="77E75C41" w:rsidR="005E56FA" w:rsidRPr="005E56FA" w:rsidRDefault="005E56FA" w:rsidP="005E56FA">
      <w:p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Zigbee architecture is a combination of 6 layers</w:t>
      </w:r>
      <w:r w:rsidRPr="005E56FA">
        <w:rPr>
          <w:rFonts w:ascii="Times New Roman" w:hAnsi="Times New Roman" w:cs="Times New Roman"/>
          <w:color w:val="000000" w:themeColor="text1"/>
          <w:sz w:val="24"/>
          <w:szCs w:val="24"/>
        </w:rPr>
        <w:t>, as shown in the figure</w:t>
      </w:r>
      <w:r>
        <w:rPr>
          <w:rFonts w:ascii="Times New Roman" w:hAnsi="Times New Roman" w:cs="Times New Roman"/>
          <w:color w:val="000000" w:themeColor="text1"/>
          <w:sz w:val="24"/>
          <w:szCs w:val="24"/>
        </w:rPr>
        <w:t>.</w:t>
      </w:r>
      <w:r w:rsidRPr="005E56FA">
        <w:rPr>
          <w:rFonts w:ascii="Times New Roman" w:hAnsi="Times New Roman" w:cs="Times New Roman"/>
          <w:color w:val="000000" w:themeColor="text1"/>
          <w:sz w:val="24"/>
          <w:szCs w:val="24"/>
        </w:rPr>
        <w:t> </w:t>
      </w:r>
    </w:p>
    <w:p w14:paraId="77672F19" w14:textId="77777777" w:rsidR="005E56FA" w:rsidRPr="0088086D" w:rsidRDefault="005E56FA" w:rsidP="005E56FA">
      <w:pPr>
        <w:shd w:val="clear" w:color="auto" w:fill="FFFFFF"/>
        <w:spacing w:after="150" w:line="240" w:lineRule="auto"/>
        <w:jc w:val="center"/>
        <w:textAlignment w:val="baseline"/>
        <w:rPr>
          <w:rFonts w:asciiTheme="majorHAnsi" w:eastAsia="Times New Roman" w:hAnsiTheme="majorHAnsi" w:cs="Arial"/>
          <w:color w:val="000000" w:themeColor="text1"/>
          <w:spacing w:val="2"/>
          <w:sz w:val="26"/>
          <w:szCs w:val="26"/>
        </w:rPr>
      </w:pPr>
      <w:r w:rsidRPr="0088086D">
        <w:rPr>
          <w:rFonts w:asciiTheme="majorHAnsi" w:eastAsia="Times New Roman" w:hAnsiTheme="majorHAnsi" w:cs="Arial"/>
          <w:noProof/>
          <w:color w:val="000000" w:themeColor="text1"/>
          <w:spacing w:val="2"/>
          <w:sz w:val="26"/>
          <w:szCs w:val="26"/>
        </w:rPr>
        <w:drawing>
          <wp:inline distT="0" distB="0" distL="0" distR="0" wp14:anchorId="04B6D0DA" wp14:editId="552610C2">
            <wp:extent cx="2457907" cy="2534477"/>
            <wp:effectExtent l="0" t="0" r="0" b="0"/>
            <wp:docPr id="6" name="Picture 6" descr="https://media.geeksforgeeks.org/wp-content/uploads/20200302142351/Untitled-Diagram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edia.geeksforgeeks.org/wp-content/uploads/20200302142351/Untitled-Diagram76.png"/>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463522" cy="2540267"/>
                    </a:xfrm>
                    <a:prstGeom prst="rect">
                      <a:avLst/>
                    </a:prstGeom>
                    <a:noFill/>
                    <a:ln>
                      <a:noFill/>
                    </a:ln>
                  </pic:spPr>
                </pic:pic>
              </a:graphicData>
            </a:graphic>
          </wp:inline>
        </w:drawing>
      </w:r>
    </w:p>
    <w:p w14:paraId="32F86705" w14:textId="5462EC12" w:rsidR="002C6AB1" w:rsidRPr="00F777F9" w:rsidRDefault="002C6AB1" w:rsidP="005E56FA">
      <w:pPr>
        <w:ind w:firstLine="360"/>
        <w:jc w:val="both"/>
        <w:rPr>
          <w:rFonts w:ascii="Times New Roman" w:hAnsi="Times New Roman" w:cs="Times New Roman"/>
          <w:color w:val="000000" w:themeColor="text1"/>
          <w:sz w:val="24"/>
          <w:szCs w:val="24"/>
        </w:rPr>
      </w:pPr>
      <w:r w:rsidRPr="002C6AB1">
        <w:rPr>
          <w:rFonts w:ascii="Times New Roman" w:hAnsi="Times New Roman" w:cs="Times New Roman"/>
          <w:b/>
          <w:bCs/>
          <w:color w:val="000000" w:themeColor="text1"/>
          <w:sz w:val="24"/>
          <w:szCs w:val="24"/>
        </w:rPr>
        <w:t>Application Layer:</w:t>
      </w:r>
      <w:r w:rsidR="005E56FA" w:rsidRPr="005E56FA">
        <w:rPr>
          <w:rFonts w:asciiTheme="majorHAnsi" w:eastAsia="Times New Roman" w:hAnsiTheme="majorHAnsi" w:cs="Arial"/>
          <w:color w:val="000000" w:themeColor="text1"/>
          <w:spacing w:val="2"/>
          <w:sz w:val="26"/>
          <w:szCs w:val="26"/>
        </w:rPr>
        <w:t xml:space="preserve"> </w:t>
      </w:r>
      <w:r w:rsidR="005E56FA" w:rsidRPr="00F777F9">
        <w:rPr>
          <w:rFonts w:ascii="Times New Roman" w:hAnsi="Times New Roman" w:cs="Times New Roman"/>
          <w:color w:val="000000" w:themeColor="text1"/>
          <w:sz w:val="24"/>
          <w:szCs w:val="24"/>
        </w:rPr>
        <w:t>The application layer in the Zigbee stack is the highest protocol layer and it consists of the application support sub-layer and Zigbee device object. It contains manufacturer-defined applications.</w:t>
      </w:r>
    </w:p>
    <w:p w14:paraId="7E94FB49" w14:textId="77777777" w:rsidR="002C6AB1" w:rsidRPr="002C6AB1" w:rsidRDefault="002C6AB1" w:rsidP="002C6AB1">
      <w:pPr>
        <w:pStyle w:val="ListParagraph"/>
        <w:numPr>
          <w:ilvl w:val="0"/>
          <w:numId w:val="10"/>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lastRenderedPageBreak/>
        <w:t>The Application Layer is where the specific functionality and application logic of Zigbee devices reside.</w:t>
      </w:r>
    </w:p>
    <w:p w14:paraId="347922DF" w14:textId="77777777" w:rsidR="002C6AB1" w:rsidRPr="002C6AB1" w:rsidRDefault="002C6AB1" w:rsidP="002C6AB1">
      <w:pPr>
        <w:pStyle w:val="ListParagraph"/>
        <w:numPr>
          <w:ilvl w:val="0"/>
          <w:numId w:val="10"/>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It defines various application profiles that cater to different use cases, such as home automation, industrial control, and healthcare.</w:t>
      </w:r>
    </w:p>
    <w:p w14:paraId="263B8886" w14:textId="77777777" w:rsidR="002C6AB1" w:rsidRPr="002C6AB1" w:rsidRDefault="002C6AB1" w:rsidP="002C6AB1">
      <w:pPr>
        <w:pStyle w:val="ListParagraph"/>
        <w:numPr>
          <w:ilvl w:val="0"/>
          <w:numId w:val="10"/>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Zigbee Alliance, the organization behind Zigbee, defines standard application profiles to ensure interoperability among different manufacturers' devices.</w:t>
      </w:r>
    </w:p>
    <w:p w14:paraId="54F14968" w14:textId="62E8EBAF" w:rsidR="002C6AB1" w:rsidRPr="00F777F9" w:rsidRDefault="002C6AB1" w:rsidP="005E56FA">
      <w:pPr>
        <w:ind w:firstLine="360"/>
        <w:jc w:val="both"/>
        <w:rPr>
          <w:rFonts w:ascii="Times New Roman" w:hAnsi="Times New Roman" w:cs="Times New Roman"/>
          <w:color w:val="000000" w:themeColor="text1"/>
          <w:sz w:val="24"/>
          <w:szCs w:val="24"/>
        </w:rPr>
      </w:pPr>
      <w:r w:rsidRPr="002C6AB1">
        <w:rPr>
          <w:rFonts w:ascii="Times New Roman" w:hAnsi="Times New Roman" w:cs="Times New Roman"/>
          <w:b/>
          <w:bCs/>
          <w:color w:val="000000" w:themeColor="text1"/>
          <w:sz w:val="24"/>
          <w:szCs w:val="24"/>
        </w:rPr>
        <w:t>Zigbee Cluster Library (ZCL):</w:t>
      </w:r>
      <w:r w:rsidR="00F777F9">
        <w:rPr>
          <w:rFonts w:ascii="Times New Roman" w:hAnsi="Times New Roman" w:cs="Times New Roman"/>
          <w:b/>
          <w:bCs/>
          <w:color w:val="000000" w:themeColor="text1"/>
          <w:sz w:val="24"/>
          <w:szCs w:val="24"/>
        </w:rPr>
        <w:t xml:space="preserve"> </w:t>
      </w:r>
      <w:r w:rsidR="00F777F9" w:rsidRPr="00F777F9">
        <w:rPr>
          <w:rFonts w:ascii="Times New Roman" w:hAnsi="Times New Roman" w:cs="Times New Roman"/>
          <w:color w:val="000000" w:themeColor="text1"/>
          <w:sz w:val="24"/>
          <w:szCs w:val="24"/>
        </w:rPr>
        <w:t>The ZigBee Cluster Library (ZCL) is an application layer that organizes data in the Zigbee protocol. The ZCL is a set of functions that can be used to build ZigBee applications and profiles.</w:t>
      </w:r>
      <w:r w:rsidR="00F777F9" w:rsidRPr="00F777F9">
        <w:rPr>
          <w:rFonts w:ascii="Times New Roman" w:hAnsi="Times New Roman" w:cs="Times New Roman"/>
          <w:color w:val="000000" w:themeColor="text1"/>
          <w:sz w:val="24"/>
          <w:szCs w:val="24"/>
        </w:rPr>
        <w:t xml:space="preserve"> </w:t>
      </w:r>
      <w:r w:rsidR="00F777F9" w:rsidRPr="00F777F9">
        <w:rPr>
          <w:rFonts w:ascii="Times New Roman" w:hAnsi="Times New Roman" w:cs="Times New Roman"/>
          <w:color w:val="000000" w:themeColor="text1"/>
          <w:sz w:val="24"/>
          <w:szCs w:val="24"/>
        </w:rPr>
        <w:t>The ZCL runs on top of the ZigBee application layer (ZAL). Together, the ZAL and ZCL enable device interoperability.</w:t>
      </w:r>
    </w:p>
    <w:p w14:paraId="4799F49F" w14:textId="77777777" w:rsidR="002C6AB1" w:rsidRPr="002C6AB1" w:rsidRDefault="002C6AB1" w:rsidP="002C6AB1">
      <w:pPr>
        <w:pStyle w:val="ListParagraph"/>
        <w:numPr>
          <w:ilvl w:val="0"/>
          <w:numId w:val="1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ZCL is a collection of standard clusters, each defining a set of commands and attributes for specific applications.</w:t>
      </w:r>
    </w:p>
    <w:p w14:paraId="784A496E" w14:textId="77777777" w:rsidR="002C6AB1" w:rsidRPr="002C6AB1" w:rsidRDefault="002C6AB1" w:rsidP="002C6AB1">
      <w:pPr>
        <w:pStyle w:val="ListParagraph"/>
        <w:numPr>
          <w:ilvl w:val="0"/>
          <w:numId w:val="1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Clusters include functionalities like lighting control, thermostat control, and on/off switches.</w:t>
      </w:r>
    </w:p>
    <w:p w14:paraId="54F000B6" w14:textId="77777777" w:rsidR="002C6AB1" w:rsidRPr="002C6AB1" w:rsidRDefault="002C6AB1" w:rsidP="002C6AB1">
      <w:pPr>
        <w:pStyle w:val="ListParagraph"/>
        <w:numPr>
          <w:ilvl w:val="0"/>
          <w:numId w:val="1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Application developers can use ZCL to build custom applications based on standard clusters.</w:t>
      </w:r>
    </w:p>
    <w:p w14:paraId="16583AC9" w14:textId="0F0FB20E" w:rsidR="002C6AB1" w:rsidRPr="002C6AB1" w:rsidRDefault="002C6AB1" w:rsidP="005E56FA">
      <w:pPr>
        <w:ind w:firstLine="360"/>
        <w:jc w:val="both"/>
        <w:rPr>
          <w:rFonts w:ascii="Times New Roman" w:hAnsi="Times New Roman" w:cs="Times New Roman"/>
          <w:b/>
          <w:bCs/>
          <w:color w:val="000000" w:themeColor="text1"/>
          <w:sz w:val="24"/>
          <w:szCs w:val="24"/>
        </w:rPr>
      </w:pPr>
      <w:r w:rsidRPr="002C6AB1">
        <w:rPr>
          <w:rFonts w:ascii="Times New Roman" w:hAnsi="Times New Roman" w:cs="Times New Roman"/>
          <w:b/>
          <w:bCs/>
          <w:color w:val="000000" w:themeColor="text1"/>
          <w:sz w:val="24"/>
          <w:szCs w:val="24"/>
        </w:rPr>
        <w:t>Network Layer:</w:t>
      </w:r>
      <w:r w:rsidR="005E56FA">
        <w:rPr>
          <w:rFonts w:ascii="Times New Roman" w:hAnsi="Times New Roman" w:cs="Times New Roman"/>
          <w:b/>
          <w:bCs/>
          <w:color w:val="000000" w:themeColor="text1"/>
          <w:sz w:val="24"/>
          <w:szCs w:val="24"/>
        </w:rPr>
        <w:t xml:space="preserve"> </w:t>
      </w:r>
      <w:r w:rsidR="005E56FA" w:rsidRPr="00F777F9">
        <w:rPr>
          <w:rFonts w:ascii="Times New Roman" w:hAnsi="Times New Roman" w:cs="Times New Roman"/>
          <w:color w:val="000000" w:themeColor="text1"/>
          <w:sz w:val="24"/>
          <w:szCs w:val="24"/>
        </w:rPr>
        <w:t>This layer acts as an interface between the MAC layer and the application layer. It is responsible for mesh networking.</w:t>
      </w:r>
    </w:p>
    <w:p w14:paraId="51D3DD60" w14:textId="77777777" w:rsidR="002C6AB1" w:rsidRPr="002C6AB1" w:rsidRDefault="002C6AB1" w:rsidP="002C6AB1">
      <w:pPr>
        <w:pStyle w:val="ListParagraph"/>
        <w:numPr>
          <w:ilvl w:val="0"/>
          <w:numId w:val="1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 Network Layer manages device discovery, joining, and routing.</w:t>
      </w:r>
    </w:p>
    <w:p w14:paraId="47E09A18" w14:textId="77777777" w:rsidR="002C6AB1" w:rsidRPr="002C6AB1" w:rsidRDefault="002C6AB1" w:rsidP="002C6AB1">
      <w:pPr>
        <w:pStyle w:val="ListParagraph"/>
        <w:numPr>
          <w:ilvl w:val="0"/>
          <w:numId w:val="1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It uses a tree-based network topology where devices are organized into a hierarchical structure, with one or more coordinators (typically a hub or gateway) at the top.</w:t>
      </w:r>
    </w:p>
    <w:p w14:paraId="0E846BFB" w14:textId="77777777" w:rsidR="002C6AB1" w:rsidRPr="002C6AB1" w:rsidRDefault="002C6AB1" w:rsidP="002C6AB1">
      <w:pPr>
        <w:pStyle w:val="ListParagraph"/>
        <w:numPr>
          <w:ilvl w:val="0"/>
          <w:numId w:val="1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Devices can join the network as routers or end devices, with routers forming the backbone for message routing.</w:t>
      </w:r>
    </w:p>
    <w:p w14:paraId="092F26D2" w14:textId="77777777" w:rsidR="002C6AB1" w:rsidRPr="002C6AB1" w:rsidRDefault="002C6AB1" w:rsidP="002C6AB1">
      <w:pPr>
        <w:pStyle w:val="ListParagraph"/>
        <w:numPr>
          <w:ilvl w:val="0"/>
          <w:numId w:val="1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 Network Layer ensures reliable data transmission by handling retransmissions and acknowledging received packets.</w:t>
      </w:r>
    </w:p>
    <w:p w14:paraId="70F10753" w14:textId="77AF302A" w:rsidR="002C6AB1" w:rsidRPr="00F777F9" w:rsidRDefault="002C6AB1" w:rsidP="005E56FA">
      <w:pPr>
        <w:ind w:firstLine="360"/>
        <w:jc w:val="both"/>
        <w:rPr>
          <w:rFonts w:ascii="Times New Roman" w:hAnsi="Times New Roman" w:cs="Times New Roman"/>
          <w:color w:val="000000" w:themeColor="text1"/>
          <w:sz w:val="24"/>
          <w:szCs w:val="24"/>
        </w:rPr>
      </w:pPr>
      <w:r w:rsidRPr="002C6AB1">
        <w:rPr>
          <w:rFonts w:ascii="Times New Roman" w:hAnsi="Times New Roman" w:cs="Times New Roman"/>
          <w:b/>
          <w:bCs/>
          <w:color w:val="000000" w:themeColor="text1"/>
          <w:sz w:val="24"/>
          <w:szCs w:val="24"/>
        </w:rPr>
        <w:t>MAC (Media Access Control) Layer:</w:t>
      </w:r>
      <w:r w:rsidR="005E56FA">
        <w:rPr>
          <w:rFonts w:ascii="Times New Roman" w:hAnsi="Times New Roman" w:cs="Times New Roman"/>
          <w:b/>
          <w:bCs/>
          <w:color w:val="000000" w:themeColor="text1"/>
          <w:sz w:val="24"/>
          <w:szCs w:val="24"/>
        </w:rPr>
        <w:t xml:space="preserve"> </w:t>
      </w:r>
      <w:r w:rsidR="005E56FA" w:rsidRPr="00F777F9">
        <w:rPr>
          <w:rFonts w:ascii="Times New Roman" w:hAnsi="Times New Roman" w:cs="Times New Roman"/>
          <w:color w:val="000000" w:themeColor="text1"/>
          <w:sz w:val="24"/>
          <w:szCs w:val="24"/>
        </w:rPr>
        <w:t xml:space="preserve">The layer is responsible for the interface between the physical and network layer. The MAC layer is also responsible for providing PAN ID </w:t>
      </w:r>
      <w:proofErr w:type="gramStart"/>
      <w:r w:rsidR="005E56FA" w:rsidRPr="00F777F9">
        <w:rPr>
          <w:rFonts w:ascii="Times New Roman" w:hAnsi="Times New Roman" w:cs="Times New Roman"/>
          <w:color w:val="000000" w:themeColor="text1"/>
          <w:sz w:val="24"/>
          <w:szCs w:val="24"/>
        </w:rPr>
        <w:t>and also</w:t>
      </w:r>
      <w:proofErr w:type="gramEnd"/>
      <w:r w:rsidR="005E56FA" w:rsidRPr="00F777F9">
        <w:rPr>
          <w:rFonts w:ascii="Times New Roman" w:hAnsi="Times New Roman" w:cs="Times New Roman"/>
          <w:color w:val="000000" w:themeColor="text1"/>
          <w:sz w:val="24"/>
          <w:szCs w:val="24"/>
        </w:rPr>
        <w:t xml:space="preserve"> network discovery through beacon requests.</w:t>
      </w:r>
    </w:p>
    <w:p w14:paraId="69B2EE77" w14:textId="77777777" w:rsidR="002C6AB1" w:rsidRPr="002C6AB1" w:rsidRDefault="002C6AB1" w:rsidP="002C6AB1">
      <w:pPr>
        <w:pStyle w:val="ListParagraph"/>
        <w:numPr>
          <w:ilvl w:val="0"/>
          <w:numId w:val="13"/>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 MAC Layer defines how devices access the shared wireless medium and manage energy consumption.</w:t>
      </w:r>
    </w:p>
    <w:p w14:paraId="10733A0D" w14:textId="77777777" w:rsidR="002C6AB1" w:rsidRPr="002C6AB1" w:rsidRDefault="002C6AB1" w:rsidP="002C6AB1">
      <w:pPr>
        <w:pStyle w:val="ListParagraph"/>
        <w:numPr>
          <w:ilvl w:val="0"/>
          <w:numId w:val="13"/>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Zigbee uses the IEEE 802.15.4 MAC protocol, which employs mechanisms like Carrier Sense Multiple Access with Collision Avoidance (CSMA-CA) for channel access.</w:t>
      </w:r>
    </w:p>
    <w:p w14:paraId="2F86D100" w14:textId="77777777" w:rsidR="002C6AB1" w:rsidRPr="002C6AB1" w:rsidRDefault="002C6AB1" w:rsidP="002C6AB1">
      <w:pPr>
        <w:pStyle w:val="ListParagraph"/>
        <w:numPr>
          <w:ilvl w:val="0"/>
          <w:numId w:val="13"/>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Devices operate in low-power sleep modes and wake up periodically to check for incoming data.</w:t>
      </w:r>
    </w:p>
    <w:p w14:paraId="620CC364" w14:textId="77777777" w:rsidR="002C6AB1" w:rsidRPr="002C6AB1" w:rsidRDefault="002C6AB1" w:rsidP="002C6AB1">
      <w:pPr>
        <w:pStyle w:val="ListParagraph"/>
        <w:numPr>
          <w:ilvl w:val="0"/>
          <w:numId w:val="13"/>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 MAC Layer governs duty cycling, ensuring devices consume minimal power when idle.</w:t>
      </w:r>
    </w:p>
    <w:p w14:paraId="1EB0BDBB" w14:textId="5BC7673B" w:rsidR="002C6AB1" w:rsidRPr="00F777F9" w:rsidRDefault="002C6AB1" w:rsidP="005E56FA">
      <w:pPr>
        <w:ind w:firstLine="360"/>
        <w:jc w:val="both"/>
        <w:rPr>
          <w:rFonts w:ascii="Times New Roman" w:hAnsi="Times New Roman" w:cs="Times New Roman"/>
          <w:color w:val="000000" w:themeColor="text1"/>
          <w:sz w:val="24"/>
          <w:szCs w:val="24"/>
        </w:rPr>
      </w:pPr>
      <w:r w:rsidRPr="002C6AB1">
        <w:rPr>
          <w:rFonts w:ascii="Times New Roman" w:hAnsi="Times New Roman" w:cs="Times New Roman"/>
          <w:b/>
          <w:bCs/>
          <w:color w:val="000000" w:themeColor="text1"/>
          <w:sz w:val="24"/>
          <w:szCs w:val="24"/>
        </w:rPr>
        <w:t>PHY (Physical) Layer:</w:t>
      </w:r>
      <w:r w:rsidR="005E56FA">
        <w:rPr>
          <w:rFonts w:ascii="Times New Roman" w:hAnsi="Times New Roman" w:cs="Times New Roman"/>
          <w:b/>
          <w:bCs/>
          <w:color w:val="000000" w:themeColor="text1"/>
          <w:sz w:val="24"/>
          <w:szCs w:val="24"/>
        </w:rPr>
        <w:t xml:space="preserve"> </w:t>
      </w:r>
      <w:r w:rsidR="005E56FA" w:rsidRPr="00F777F9">
        <w:rPr>
          <w:rFonts w:ascii="Times New Roman" w:hAnsi="Times New Roman" w:cs="Times New Roman"/>
          <w:color w:val="000000" w:themeColor="text1"/>
          <w:sz w:val="24"/>
          <w:szCs w:val="24"/>
        </w:rPr>
        <w:t xml:space="preserve">The lowest two layers </w:t>
      </w:r>
      <w:proofErr w:type="spellStart"/>
      <w:r w:rsidR="005E56FA" w:rsidRPr="00F777F9">
        <w:rPr>
          <w:rFonts w:ascii="Times New Roman" w:hAnsi="Times New Roman" w:cs="Times New Roman"/>
          <w:color w:val="000000" w:themeColor="text1"/>
          <w:sz w:val="24"/>
          <w:szCs w:val="24"/>
        </w:rPr>
        <w:t>i.e</w:t>
      </w:r>
      <w:proofErr w:type="spellEnd"/>
      <w:r w:rsidR="005E56FA" w:rsidRPr="00F777F9">
        <w:rPr>
          <w:rFonts w:ascii="Times New Roman" w:hAnsi="Times New Roman" w:cs="Times New Roman"/>
          <w:color w:val="000000" w:themeColor="text1"/>
          <w:sz w:val="24"/>
          <w:szCs w:val="24"/>
        </w:rPr>
        <w:t xml:space="preserve"> the physical and the MAC (Medium Access Control) Layer are defined by the IEEE 802.15.4 specifications. The Physical layer is closest to the hardware and directly controls and communicates with the Zigbee radio. The physical layer translates the data packets in the over-the-air bits for transmission and vice-versa during the reception.</w:t>
      </w:r>
    </w:p>
    <w:p w14:paraId="7D6B5FB5" w14:textId="77777777" w:rsidR="002C6AB1" w:rsidRPr="002C6AB1" w:rsidRDefault="002C6AB1" w:rsidP="002C6AB1">
      <w:pPr>
        <w:pStyle w:val="ListParagraph"/>
        <w:numPr>
          <w:ilvl w:val="0"/>
          <w:numId w:val="14"/>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lastRenderedPageBreak/>
        <w:t>The PHY Layer defines the physical characteristics of Zigbee communication, such as modulation and frequency.</w:t>
      </w:r>
    </w:p>
    <w:p w14:paraId="1B43AC7A" w14:textId="77777777" w:rsidR="002C6AB1" w:rsidRPr="002C6AB1" w:rsidRDefault="002C6AB1" w:rsidP="002C6AB1">
      <w:pPr>
        <w:pStyle w:val="ListParagraph"/>
        <w:numPr>
          <w:ilvl w:val="0"/>
          <w:numId w:val="14"/>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Zigbee operates in various frequency bands, including 2.4 GHz, 915 MHz, and 868 MHz, depending on regional regulations.</w:t>
      </w:r>
    </w:p>
    <w:p w14:paraId="0E3C7268" w14:textId="77777777" w:rsidR="002C6AB1" w:rsidRPr="002C6AB1" w:rsidRDefault="002C6AB1" w:rsidP="002C6AB1">
      <w:pPr>
        <w:pStyle w:val="ListParagraph"/>
        <w:numPr>
          <w:ilvl w:val="0"/>
          <w:numId w:val="14"/>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 PHY Layer specifies the data rates and radio parameters for communication.</w:t>
      </w:r>
    </w:p>
    <w:p w14:paraId="3FFDA818" w14:textId="77777777" w:rsidR="002C6AB1" w:rsidRPr="002C6AB1" w:rsidRDefault="002C6AB1" w:rsidP="002C6AB1">
      <w:pPr>
        <w:pStyle w:val="ListParagraph"/>
        <w:numPr>
          <w:ilvl w:val="0"/>
          <w:numId w:val="14"/>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It also manages power levels to ensure adequate range and energy efficiency.</w:t>
      </w:r>
    </w:p>
    <w:p w14:paraId="61778A59" w14:textId="77777777" w:rsidR="00E55ADF" w:rsidRDefault="00E55ADF" w:rsidP="00E55ADF">
      <w:pPr>
        <w:jc w:val="both"/>
        <w:rPr>
          <w:rFonts w:ascii="Times New Roman" w:hAnsi="Times New Roman" w:cs="Times New Roman"/>
          <w:i/>
          <w:iCs/>
          <w:color w:val="000000" w:themeColor="text1"/>
          <w:sz w:val="24"/>
          <w:szCs w:val="24"/>
        </w:rPr>
      </w:pPr>
      <w:r w:rsidRPr="00E55ADF">
        <w:rPr>
          <w:rFonts w:ascii="Times New Roman" w:hAnsi="Times New Roman" w:cs="Times New Roman"/>
          <w:i/>
          <w:iCs/>
          <w:color w:val="000000" w:themeColor="text1"/>
          <w:sz w:val="24"/>
          <w:szCs w:val="24"/>
        </w:rPr>
        <w:t>IEEE802.15.4 developed the PHY and MAC layer whereas, the ZigBee takes care of upper higher layers.</w:t>
      </w:r>
    </w:p>
    <w:p w14:paraId="6ABABF4C" w14:textId="77777777" w:rsidR="005E56FA" w:rsidRPr="005E56FA" w:rsidRDefault="005E56FA" w:rsidP="005E56FA">
      <w:pPr>
        <w:jc w:val="both"/>
        <w:rPr>
          <w:rFonts w:ascii="Times New Roman" w:hAnsi="Times New Roman" w:cs="Times New Roman"/>
          <w:b/>
          <w:bCs/>
          <w:color w:val="000000" w:themeColor="text1"/>
          <w:sz w:val="24"/>
          <w:szCs w:val="24"/>
        </w:rPr>
      </w:pPr>
      <w:r w:rsidRPr="005E56FA">
        <w:rPr>
          <w:rFonts w:ascii="Times New Roman" w:hAnsi="Times New Roman" w:cs="Times New Roman"/>
          <w:b/>
          <w:bCs/>
          <w:color w:val="000000" w:themeColor="text1"/>
          <w:sz w:val="24"/>
          <w:szCs w:val="24"/>
        </w:rPr>
        <w:t>Channel Access:</w:t>
      </w:r>
    </w:p>
    <w:p w14:paraId="1949ACD0" w14:textId="77777777" w:rsidR="005E56FA" w:rsidRPr="005E56FA" w:rsidRDefault="005E56FA" w:rsidP="005E56FA">
      <w:pPr>
        <w:pStyle w:val="ListParagraph"/>
        <w:numPr>
          <w:ilvl w:val="0"/>
          <w:numId w:val="14"/>
        </w:num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 xml:space="preserve">Contention Based Method (Carrier-Sense Multiple Access </w:t>
      </w:r>
      <w:proofErr w:type="gramStart"/>
      <w:r w:rsidRPr="005E56FA">
        <w:rPr>
          <w:rFonts w:ascii="Times New Roman" w:hAnsi="Times New Roman" w:cs="Times New Roman"/>
          <w:color w:val="000000" w:themeColor="text1"/>
          <w:sz w:val="24"/>
          <w:szCs w:val="24"/>
        </w:rPr>
        <w:t>With</w:t>
      </w:r>
      <w:proofErr w:type="gramEnd"/>
      <w:r w:rsidRPr="005E56FA">
        <w:rPr>
          <w:rFonts w:ascii="Times New Roman" w:hAnsi="Times New Roman" w:cs="Times New Roman"/>
          <w:color w:val="000000" w:themeColor="text1"/>
          <w:sz w:val="24"/>
          <w:szCs w:val="24"/>
        </w:rPr>
        <w:t xml:space="preserve"> Collision Avoidance Mechanism)</w:t>
      </w:r>
    </w:p>
    <w:p w14:paraId="3A77781C" w14:textId="77777777" w:rsidR="005E56FA" w:rsidRPr="005E56FA" w:rsidRDefault="005E56FA" w:rsidP="005E56FA">
      <w:pPr>
        <w:pStyle w:val="ListParagraph"/>
        <w:numPr>
          <w:ilvl w:val="0"/>
          <w:numId w:val="14"/>
        </w:num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Contention Free Method (Coordinator dedicates a specific time slot to each device (Guaranteed Time Slot (GTS)))</w:t>
      </w:r>
    </w:p>
    <w:p w14:paraId="577E770D" w14:textId="4A9790B0" w:rsidR="00090665" w:rsidRPr="00090665" w:rsidRDefault="00090665" w:rsidP="00090665">
      <w:pPr>
        <w:jc w:val="both"/>
        <w:rPr>
          <w:rFonts w:ascii="Times New Roman" w:hAnsi="Times New Roman" w:cs="Times New Roman"/>
          <w:b/>
          <w:bCs/>
          <w:color w:val="000000" w:themeColor="text1"/>
          <w:sz w:val="24"/>
          <w:szCs w:val="24"/>
        </w:rPr>
      </w:pPr>
      <w:r w:rsidRPr="00090665">
        <w:rPr>
          <w:rFonts w:ascii="Times New Roman" w:hAnsi="Times New Roman" w:cs="Times New Roman"/>
          <w:b/>
          <w:bCs/>
          <w:color w:val="000000" w:themeColor="text1"/>
          <w:sz w:val="24"/>
          <w:szCs w:val="24"/>
        </w:rPr>
        <w:t>Types of ZigBee Devices:  </w:t>
      </w:r>
    </w:p>
    <w:p w14:paraId="01266FEC" w14:textId="221725E1" w:rsidR="002C6AB1" w:rsidRPr="002C6AB1" w:rsidRDefault="002C6AB1" w:rsidP="00090665">
      <w:pPr>
        <w:ind w:firstLine="360"/>
        <w:jc w:val="both"/>
        <w:rPr>
          <w:rFonts w:ascii="Times New Roman" w:hAnsi="Times New Roman" w:cs="Times New Roman"/>
          <w:b/>
          <w:bCs/>
          <w:color w:val="000000" w:themeColor="text1"/>
          <w:sz w:val="24"/>
          <w:szCs w:val="24"/>
        </w:rPr>
      </w:pPr>
      <w:r w:rsidRPr="002C6AB1">
        <w:rPr>
          <w:rFonts w:ascii="Times New Roman" w:hAnsi="Times New Roman" w:cs="Times New Roman"/>
          <w:b/>
          <w:bCs/>
          <w:color w:val="000000" w:themeColor="text1"/>
          <w:sz w:val="24"/>
          <w:szCs w:val="24"/>
        </w:rPr>
        <w:t>Zigbee Coordinator:</w:t>
      </w:r>
    </w:p>
    <w:p w14:paraId="3AA063FC" w14:textId="77777777" w:rsidR="002C6AB1" w:rsidRPr="002C6AB1" w:rsidRDefault="002C6AB1" w:rsidP="002C6AB1">
      <w:pPr>
        <w:pStyle w:val="ListParagraph"/>
        <w:numPr>
          <w:ilvl w:val="0"/>
          <w:numId w:val="15"/>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 Zigbee Coordinator serves as the network controller and is typically responsible for device management and message routing.</w:t>
      </w:r>
    </w:p>
    <w:p w14:paraId="36289DAE" w14:textId="77777777" w:rsidR="002C6AB1" w:rsidRPr="002C6AB1" w:rsidRDefault="002C6AB1" w:rsidP="002C6AB1">
      <w:pPr>
        <w:pStyle w:val="ListParagraph"/>
        <w:numPr>
          <w:ilvl w:val="0"/>
          <w:numId w:val="15"/>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 xml:space="preserve">In Zigbee terminology, the coordinator is often referred to as the "trust </w:t>
      </w:r>
      <w:proofErr w:type="spellStart"/>
      <w:r w:rsidRPr="002C6AB1">
        <w:rPr>
          <w:rFonts w:ascii="Times New Roman" w:hAnsi="Times New Roman" w:cs="Times New Roman"/>
          <w:color w:val="000000" w:themeColor="text1"/>
          <w:sz w:val="24"/>
          <w:szCs w:val="24"/>
        </w:rPr>
        <w:t>center</w:t>
      </w:r>
      <w:proofErr w:type="spellEnd"/>
      <w:r w:rsidRPr="002C6AB1">
        <w:rPr>
          <w:rFonts w:ascii="Times New Roman" w:hAnsi="Times New Roman" w:cs="Times New Roman"/>
          <w:color w:val="000000" w:themeColor="text1"/>
          <w:sz w:val="24"/>
          <w:szCs w:val="24"/>
        </w:rPr>
        <w:t>."</w:t>
      </w:r>
    </w:p>
    <w:p w14:paraId="4F35E710" w14:textId="77777777" w:rsidR="002C6AB1" w:rsidRPr="002C6AB1" w:rsidRDefault="002C6AB1" w:rsidP="002C6AB1">
      <w:pPr>
        <w:pStyle w:val="ListParagraph"/>
        <w:numPr>
          <w:ilvl w:val="0"/>
          <w:numId w:val="15"/>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It controls network security and ensures secure device joining and communication.</w:t>
      </w:r>
    </w:p>
    <w:p w14:paraId="61EE3C42" w14:textId="19F320C5" w:rsidR="002C6AB1" w:rsidRPr="002C6AB1" w:rsidRDefault="002C6AB1" w:rsidP="00090665">
      <w:pPr>
        <w:ind w:firstLine="360"/>
        <w:jc w:val="both"/>
        <w:rPr>
          <w:rFonts w:ascii="Times New Roman" w:hAnsi="Times New Roman" w:cs="Times New Roman"/>
          <w:b/>
          <w:bCs/>
          <w:color w:val="000000" w:themeColor="text1"/>
          <w:sz w:val="24"/>
          <w:szCs w:val="24"/>
        </w:rPr>
      </w:pPr>
      <w:r w:rsidRPr="002C6AB1">
        <w:rPr>
          <w:rFonts w:ascii="Times New Roman" w:hAnsi="Times New Roman" w:cs="Times New Roman"/>
          <w:b/>
          <w:bCs/>
          <w:color w:val="000000" w:themeColor="text1"/>
          <w:sz w:val="24"/>
          <w:szCs w:val="24"/>
        </w:rPr>
        <w:t>Zigbee Router:</w:t>
      </w:r>
    </w:p>
    <w:p w14:paraId="0B8A9BF4" w14:textId="77777777" w:rsidR="002C6AB1" w:rsidRPr="002C6AB1" w:rsidRDefault="002C6AB1" w:rsidP="002C6AB1">
      <w:pPr>
        <w:pStyle w:val="ListParagraph"/>
        <w:numPr>
          <w:ilvl w:val="0"/>
          <w:numId w:val="16"/>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Zigbee Routers act as intermediaries for message routing within the network.</w:t>
      </w:r>
    </w:p>
    <w:p w14:paraId="5F8D894D" w14:textId="77777777" w:rsidR="002C6AB1" w:rsidRPr="002C6AB1" w:rsidRDefault="002C6AB1" w:rsidP="002C6AB1">
      <w:pPr>
        <w:pStyle w:val="ListParagraph"/>
        <w:numPr>
          <w:ilvl w:val="0"/>
          <w:numId w:val="16"/>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y help extend the network's reach by forming a mesh topology.</w:t>
      </w:r>
    </w:p>
    <w:p w14:paraId="53D92883" w14:textId="77777777" w:rsidR="002C6AB1" w:rsidRPr="002C6AB1" w:rsidRDefault="002C6AB1" w:rsidP="002C6AB1">
      <w:pPr>
        <w:pStyle w:val="ListParagraph"/>
        <w:numPr>
          <w:ilvl w:val="0"/>
          <w:numId w:val="16"/>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Routers relay messages between end devices and the coordinator, increasing network resilience and reliability.</w:t>
      </w:r>
    </w:p>
    <w:p w14:paraId="4CF405C0" w14:textId="3F94FF60" w:rsidR="002C6AB1" w:rsidRPr="002C6AB1" w:rsidRDefault="002C6AB1" w:rsidP="00090665">
      <w:pPr>
        <w:ind w:firstLine="360"/>
        <w:jc w:val="both"/>
        <w:rPr>
          <w:rFonts w:ascii="Times New Roman" w:hAnsi="Times New Roman" w:cs="Times New Roman"/>
          <w:b/>
          <w:bCs/>
          <w:color w:val="000000" w:themeColor="text1"/>
          <w:sz w:val="24"/>
          <w:szCs w:val="24"/>
        </w:rPr>
      </w:pPr>
      <w:r w:rsidRPr="002C6AB1">
        <w:rPr>
          <w:rFonts w:ascii="Times New Roman" w:hAnsi="Times New Roman" w:cs="Times New Roman"/>
          <w:b/>
          <w:bCs/>
          <w:color w:val="000000" w:themeColor="text1"/>
          <w:sz w:val="24"/>
          <w:szCs w:val="24"/>
        </w:rPr>
        <w:t>Zigbee End Device:</w:t>
      </w:r>
    </w:p>
    <w:p w14:paraId="488D80A0" w14:textId="77777777" w:rsidR="002C6AB1" w:rsidRPr="002C6AB1" w:rsidRDefault="002C6AB1" w:rsidP="002C6AB1">
      <w:pPr>
        <w:pStyle w:val="ListParagraph"/>
        <w:numPr>
          <w:ilvl w:val="0"/>
          <w:numId w:val="17"/>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Zigbee End Devices are the simplest devices in the network.</w:t>
      </w:r>
    </w:p>
    <w:p w14:paraId="778C46D9" w14:textId="77777777" w:rsidR="002C6AB1" w:rsidRPr="002C6AB1" w:rsidRDefault="002C6AB1" w:rsidP="002C6AB1">
      <w:pPr>
        <w:pStyle w:val="ListParagraph"/>
        <w:numPr>
          <w:ilvl w:val="0"/>
          <w:numId w:val="17"/>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y have limited capabilities, primarily designed for low-power operation.</w:t>
      </w:r>
    </w:p>
    <w:p w14:paraId="5B86F308" w14:textId="77777777" w:rsidR="002C6AB1" w:rsidRDefault="002C6AB1" w:rsidP="002C6AB1">
      <w:pPr>
        <w:pStyle w:val="ListParagraph"/>
        <w:numPr>
          <w:ilvl w:val="0"/>
          <w:numId w:val="17"/>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End devices typically enter sleep modes to conserve energy and wake up when needed to communicate with routers or the coordinator.</w:t>
      </w:r>
    </w:p>
    <w:p w14:paraId="7BF154D5" w14:textId="74506696" w:rsidR="00090665" w:rsidRPr="00090665" w:rsidRDefault="00090665" w:rsidP="00090665">
      <w:pPr>
        <w:jc w:val="center"/>
        <w:rPr>
          <w:rFonts w:ascii="Times New Roman" w:hAnsi="Times New Roman" w:cs="Times New Roman"/>
          <w:color w:val="000000" w:themeColor="text1"/>
          <w:sz w:val="24"/>
          <w:szCs w:val="24"/>
        </w:rPr>
      </w:pPr>
      <w:r w:rsidRPr="0088086D">
        <w:rPr>
          <w:rFonts w:asciiTheme="majorHAnsi" w:eastAsia="Times New Roman" w:hAnsiTheme="majorHAnsi" w:cs="Arial"/>
          <w:noProof/>
          <w:color w:val="000000" w:themeColor="text1"/>
          <w:spacing w:val="2"/>
          <w:sz w:val="26"/>
          <w:szCs w:val="26"/>
        </w:rPr>
        <w:lastRenderedPageBreak/>
        <w:drawing>
          <wp:inline distT="0" distB="0" distL="0" distR="0" wp14:anchorId="4B7C8865" wp14:editId="0A413565">
            <wp:extent cx="4399292" cy="2772756"/>
            <wp:effectExtent l="0" t="0" r="1270" b="8890"/>
            <wp:docPr id="5" name="Picture 5" descr="https://media.geeksforgeeks.org/wp-content/uploads/20211103161020/Publication1-660x4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edia.geeksforgeeks.org/wp-content/uploads/20211103161020/Publication1-660x41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07278" cy="2777790"/>
                    </a:xfrm>
                    <a:prstGeom prst="rect">
                      <a:avLst/>
                    </a:prstGeom>
                    <a:noFill/>
                    <a:ln>
                      <a:noFill/>
                    </a:ln>
                  </pic:spPr>
                </pic:pic>
              </a:graphicData>
            </a:graphic>
          </wp:inline>
        </w:drawing>
      </w:r>
    </w:p>
    <w:p w14:paraId="63267204" w14:textId="2B3DA64B" w:rsidR="002C6AB1" w:rsidRPr="002C6AB1" w:rsidRDefault="002C6AB1" w:rsidP="002C6AB1">
      <w:pPr>
        <w:jc w:val="both"/>
        <w:rPr>
          <w:rFonts w:ascii="Times New Roman" w:hAnsi="Times New Roman" w:cs="Times New Roman"/>
          <w:b/>
          <w:bCs/>
          <w:color w:val="000000" w:themeColor="text1"/>
          <w:sz w:val="24"/>
          <w:szCs w:val="24"/>
        </w:rPr>
      </w:pPr>
      <w:r w:rsidRPr="002C6AB1">
        <w:rPr>
          <w:rFonts w:ascii="Times New Roman" w:hAnsi="Times New Roman" w:cs="Times New Roman"/>
          <w:b/>
          <w:bCs/>
          <w:color w:val="000000" w:themeColor="text1"/>
          <w:sz w:val="24"/>
          <w:szCs w:val="24"/>
        </w:rPr>
        <w:t>Security Layer:</w:t>
      </w:r>
    </w:p>
    <w:p w14:paraId="54F0E3CF" w14:textId="77777777" w:rsidR="002C6AB1" w:rsidRPr="002C6AB1" w:rsidRDefault="002C6AB1" w:rsidP="002C6AB1">
      <w:pPr>
        <w:pStyle w:val="ListParagraph"/>
        <w:numPr>
          <w:ilvl w:val="0"/>
          <w:numId w:val="18"/>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Zigbee places a strong emphasis on security, with features like network key encryption, device authentication, and secure message transmission.</w:t>
      </w:r>
    </w:p>
    <w:p w14:paraId="38606CAB" w14:textId="77777777" w:rsidR="002C6AB1" w:rsidRPr="002C6AB1" w:rsidRDefault="002C6AB1" w:rsidP="002C6AB1">
      <w:pPr>
        <w:pStyle w:val="ListParagraph"/>
        <w:numPr>
          <w:ilvl w:val="0"/>
          <w:numId w:val="18"/>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Security keys and certificates are used to establish trust between devices.</w:t>
      </w:r>
    </w:p>
    <w:p w14:paraId="6635A83F" w14:textId="77777777" w:rsidR="002C6AB1" w:rsidRPr="002C6AB1" w:rsidRDefault="002C6AB1" w:rsidP="002C6AB1">
      <w:pPr>
        <w:pStyle w:val="ListParagraph"/>
        <w:numPr>
          <w:ilvl w:val="0"/>
          <w:numId w:val="18"/>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The security layer ensures that data transmitted within the network is protected from eavesdropping and tampering.</w:t>
      </w:r>
    </w:p>
    <w:p w14:paraId="4B1DCEA8" w14:textId="77777777" w:rsidR="00E55ADF" w:rsidRPr="00E55ADF" w:rsidRDefault="00E55ADF" w:rsidP="00E55ADF">
      <w:pPr>
        <w:jc w:val="both"/>
        <w:rPr>
          <w:rFonts w:ascii="Times New Roman" w:hAnsi="Times New Roman" w:cs="Times New Roman"/>
          <w:b/>
          <w:bCs/>
          <w:color w:val="000000" w:themeColor="text1"/>
          <w:sz w:val="24"/>
          <w:szCs w:val="24"/>
        </w:rPr>
      </w:pPr>
      <w:r w:rsidRPr="00E55ADF">
        <w:rPr>
          <w:rFonts w:ascii="Times New Roman" w:hAnsi="Times New Roman" w:cs="Times New Roman"/>
          <w:b/>
          <w:bCs/>
          <w:color w:val="000000" w:themeColor="text1"/>
          <w:sz w:val="24"/>
          <w:szCs w:val="24"/>
        </w:rPr>
        <w:t>General Characteristics of Zigbee Standard:</w:t>
      </w:r>
    </w:p>
    <w:p w14:paraId="518DEBB5"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Low Power Consumption</w:t>
      </w:r>
    </w:p>
    <w:p w14:paraId="4C984F14"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Low Data Rate (20- 250 kbps)</w:t>
      </w:r>
    </w:p>
    <w:p w14:paraId="0A1E8152"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Short-Range (75-100 meters)</w:t>
      </w:r>
    </w:p>
    <w:p w14:paraId="4F53CC1A"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Network Join Time (~ 30 msec)</w:t>
      </w:r>
    </w:p>
    <w:p w14:paraId="5CC9ECD1"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Support Small and Large Networks (up to 65000 devices (Theory); 240 devices (Practically))</w:t>
      </w:r>
    </w:p>
    <w:p w14:paraId="498EF2EE"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Low Cost of Products and Cheap Implementation (</w:t>
      </w:r>
      <w:proofErr w:type="gramStart"/>
      <w:r w:rsidRPr="00E55ADF">
        <w:rPr>
          <w:rFonts w:ascii="Times New Roman" w:hAnsi="Times New Roman" w:cs="Times New Roman"/>
          <w:color w:val="000000" w:themeColor="text1"/>
          <w:sz w:val="24"/>
          <w:szCs w:val="24"/>
        </w:rPr>
        <w:t>Open Source</w:t>
      </w:r>
      <w:proofErr w:type="gramEnd"/>
      <w:r w:rsidRPr="00E55ADF">
        <w:rPr>
          <w:rFonts w:ascii="Times New Roman" w:hAnsi="Times New Roman" w:cs="Times New Roman"/>
          <w:color w:val="000000" w:themeColor="text1"/>
          <w:sz w:val="24"/>
          <w:szCs w:val="24"/>
        </w:rPr>
        <w:t xml:space="preserve"> Protocol)</w:t>
      </w:r>
    </w:p>
    <w:p w14:paraId="0C0A689C"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Extremely low-duty cycle.</w:t>
      </w:r>
    </w:p>
    <w:p w14:paraId="065BDB7A"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3 frequency bands with 27 channels.</w:t>
      </w:r>
    </w:p>
    <w:p w14:paraId="0CFF90A5" w14:textId="77777777" w:rsidR="00E55ADF" w:rsidRPr="00E55ADF" w:rsidRDefault="00E55ADF" w:rsidP="00E55ADF">
      <w:pPr>
        <w:jc w:val="both"/>
        <w:rPr>
          <w:rFonts w:ascii="Times New Roman" w:hAnsi="Times New Roman" w:cs="Times New Roman"/>
          <w:color w:val="000000" w:themeColor="text1"/>
          <w:sz w:val="24"/>
          <w:szCs w:val="24"/>
        </w:rPr>
      </w:pPr>
      <w:r w:rsidRPr="00E55ADF">
        <w:rPr>
          <w:rFonts w:ascii="Times New Roman" w:hAnsi="Times New Roman" w:cs="Times New Roman"/>
          <w:b/>
          <w:bCs/>
          <w:color w:val="000000" w:themeColor="text1"/>
          <w:sz w:val="24"/>
          <w:szCs w:val="24"/>
        </w:rPr>
        <w:t>Operating Frequency Bands</w:t>
      </w:r>
      <w:r w:rsidRPr="00E55ADF">
        <w:rPr>
          <w:rFonts w:ascii="Times New Roman" w:hAnsi="Times New Roman" w:cs="Times New Roman"/>
          <w:color w:val="000000" w:themeColor="text1"/>
          <w:sz w:val="24"/>
          <w:szCs w:val="24"/>
        </w:rPr>
        <w:t> (Only one channel will be selected for use in a network):</w:t>
      </w:r>
    </w:p>
    <w:p w14:paraId="435CBBB2"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Channel 0: 868 MHz (Europe)</w:t>
      </w:r>
    </w:p>
    <w:p w14:paraId="57996684"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Channel 1-10: 915 MHz (the US and Australia)</w:t>
      </w:r>
    </w:p>
    <w:p w14:paraId="32FEC167" w14:textId="77777777"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Channel 11-26: 2.4 GHz (Across the World)</w:t>
      </w:r>
    </w:p>
    <w:p w14:paraId="724E5206" w14:textId="77777777" w:rsidR="00E55ADF" w:rsidRPr="00E55ADF" w:rsidRDefault="00E55ADF" w:rsidP="00E55ADF">
      <w:pPr>
        <w:jc w:val="both"/>
        <w:rPr>
          <w:rFonts w:ascii="Times New Roman" w:hAnsi="Times New Roman" w:cs="Times New Roman"/>
          <w:b/>
          <w:bCs/>
          <w:color w:val="000000" w:themeColor="text1"/>
          <w:sz w:val="24"/>
          <w:szCs w:val="24"/>
        </w:rPr>
      </w:pPr>
      <w:r w:rsidRPr="00E55ADF">
        <w:rPr>
          <w:rFonts w:ascii="Times New Roman" w:hAnsi="Times New Roman" w:cs="Times New Roman"/>
          <w:b/>
          <w:bCs/>
          <w:color w:val="000000" w:themeColor="text1"/>
          <w:sz w:val="24"/>
          <w:szCs w:val="24"/>
        </w:rPr>
        <w:t>Features of Zigbee:</w:t>
      </w:r>
    </w:p>
    <w:p w14:paraId="41ADA691" w14:textId="21B5F6FD"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 xml:space="preserve">Stochastic addressing: A device is assigned a random address and announced. Mechanism for address conflict resolution. Parents node </w:t>
      </w:r>
      <w:proofErr w:type="gramStart"/>
      <w:r w:rsidRPr="00E55ADF">
        <w:rPr>
          <w:rFonts w:ascii="Times New Roman" w:hAnsi="Times New Roman" w:cs="Times New Roman"/>
          <w:color w:val="000000" w:themeColor="text1"/>
          <w:sz w:val="24"/>
          <w:szCs w:val="24"/>
        </w:rPr>
        <w:t>don’t</w:t>
      </w:r>
      <w:proofErr w:type="gramEnd"/>
      <w:r w:rsidRPr="00E55ADF">
        <w:rPr>
          <w:rFonts w:ascii="Times New Roman" w:hAnsi="Times New Roman" w:cs="Times New Roman"/>
          <w:color w:val="000000" w:themeColor="text1"/>
          <w:sz w:val="24"/>
          <w:szCs w:val="24"/>
        </w:rPr>
        <w:t xml:space="preserve"> need to maintain assigned address table.</w:t>
      </w:r>
    </w:p>
    <w:p w14:paraId="3DDBE237" w14:textId="5D9A8368"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 xml:space="preserve">Link Management: Each node maintains quality of links to </w:t>
      </w:r>
      <w:proofErr w:type="spellStart"/>
      <w:r w:rsidRPr="00E55ADF">
        <w:rPr>
          <w:rFonts w:ascii="Times New Roman" w:hAnsi="Times New Roman" w:cs="Times New Roman"/>
          <w:color w:val="000000" w:themeColor="text1"/>
          <w:sz w:val="24"/>
          <w:szCs w:val="24"/>
        </w:rPr>
        <w:t>neighbors</w:t>
      </w:r>
      <w:proofErr w:type="spellEnd"/>
      <w:r w:rsidRPr="00E55ADF">
        <w:rPr>
          <w:rFonts w:ascii="Times New Roman" w:hAnsi="Times New Roman" w:cs="Times New Roman"/>
          <w:color w:val="000000" w:themeColor="text1"/>
          <w:sz w:val="24"/>
          <w:szCs w:val="24"/>
        </w:rPr>
        <w:t>. Link quality is used as link cost in routing. </w:t>
      </w:r>
    </w:p>
    <w:p w14:paraId="37823425" w14:textId="1341B7A8"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lastRenderedPageBreak/>
        <w:t xml:space="preserve">Frequency Agility: Nodes experience interference report to channel manager, which then selects another </w:t>
      </w:r>
      <w:proofErr w:type="gramStart"/>
      <w:r w:rsidRPr="00E55ADF">
        <w:rPr>
          <w:rFonts w:ascii="Times New Roman" w:hAnsi="Times New Roman" w:cs="Times New Roman"/>
          <w:color w:val="000000" w:themeColor="text1"/>
          <w:sz w:val="24"/>
          <w:szCs w:val="24"/>
        </w:rPr>
        <w:t>channel</w:t>
      </w:r>
      <w:proofErr w:type="gramEnd"/>
      <w:r w:rsidRPr="00E55ADF">
        <w:rPr>
          <w:rFonts w:ascii="Times New Roman" w:hAnsi="Times New Roman" w:cs="Times New Roman"/>
          <w:color w:val="000000" w:themeColor="text1"/>
          <w:sz w:val="24"/>
          <w:szCs w:val="24"/>
        </w:rPr>
        <w:t> </w:t>
      </w:r>
    </w:p>
    <w:p w14:paraId="191732F4" w14:textId="2CB6957A"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Asymmetric Link: Each node has different transmit power and sensitivity. Paths may be asymmetric. </w:t>
      </w:r>
    </w:p>
    <w:p w14:paraId="2A0A875E" w14:textId="4E2B7BBE" w:rsidR="00E55ADF" w:rsidRPr="00E55ADF" w:rsidRDefault="00E55ADF" w:rsidP="00E55ADF">
      <w:pPr>
        <w:pStyle w:val="ListParagraph"/>
        <w:numPr>
          <w:ilvl w:val="0"/>
          <w:numId w:val="18"/>
        </w:numPr>
        <w:jc w:val="both"/>
        <w:rPr>
          <w:rFonts w:ascii="Times New Roman" w:hAnsi="Times New Roman" w:cs="Times New Roman"/>
          <w:color w:val="000000" w:themeColor="text1"/>
          <w:sz w:val="24"/>
          <w:szCs w:val="24"/>
        </w:rPr>
      </w:pPr>
      <w:r w:rsidRPr="00E55ADF">
        <w:rPr>
          <w:rFonts w:ascii="Times New Roman" w:hAnsi="Times New Roman" w:cs="Times New Roman"/>
          <w:color w:val="000000" w:themeColor="text1"/>
          <w:sz w:val="24"/>
          <w:szCs w:val="24"/>
        </w:rPr>
        <w:t>Power Management: Routers and Coordinators use main power. End Devices use batteries.</w:t>
      </w:r>
    </w:p>
    <w:p w14:paraId="628948D5" w14:textId="3BC988BE" w:rsidR="002C6AB1" w:rsidRPr="002C6AB1" w:rsidRDefault="002C6AB1" w:rsidP="002C6AB1">
      <w:pPr>
        <w:jc w:val="both"/>
        <w:rPr>
          <w:rFonts w:ascii="Times New Roman" w:hAnsi="Times New Roman" w:cs="Times New Roman"/>
          <w:b/>
          <w:bCs/>
          <w:color w:val="000000" w:themeColor="text1"/>
          <w:sz w:val="24"/>
          <w:szCs w:val="24"/>
        </w:rPr>
      </w:pPr>
      <w:r w:rsidRPr="002C6AB1">
        <w:rPr>
          <w:rFonts w:ascii="Times New Roman" w:hAnsi="Times New Roman" w:cs="Times New Roman"/>
          <w:b/>
          <w:bCs/>
          <w:color w:val="000000" w:themeColor="text1"/>
          <w:sz w:val="24"/>
          <w:szCs w:val="24"/>
        </w:rPr>
        <w:t>Advantages of Zigbee:</w:t>
      </w:r>
    </w:p>
    <w:p w14:paraId="47BC057F" w14:textId="77777777" w:rsidR="002C6AB1" w:rsidRPr="002C6AB1" w:rsidRDefault="002C6AB1" w:rsidP="002C6AB1">
      <w:pPr>
        <w:pStyle w:val="ListParagraph"/>
        <w:numPr>
          <w:ilvl w:val="0"/>
          <w:numId w:val="2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Low Power Consumption: Zigbee is designed for low-power applications, making it ideal for battery-operated devices. Devices can operate for months or even years on a single set of batteries.</w:t>
      </w:r>
    </w:p>
    <w:p w14:paraId="132BA51E" w14:textId="77777777" w:rsidR="002C6AB1" w:rsidRPr="002C6AB1" w:rsidRDefault="002C6AB1" w:rsidP="002C6AB1">
      <w:pPr>
        <w:pStyle w:val="ListParagraph"/>
        <w:numPr>
          <w:ilvl w:val="0"/>
          <w:numId w:val="2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Low Data Rate: Zigbee's low data rate is suitable for applications that do not require high-bandwidth communication, such as sensor networks and home automation.</w:t>
      </w:r>
    </w:p>
    <w:p w14:paraId="0C6A2A6C" w14:textId="0E93C011" w:rsidR="002C6AB1" w:rsidRPr="002C6AB1" w:rsidRDefault="002C6AB1" w:rsidP="002C6AB1">
      <w:pPr>
        <w:pStyle w:val="ListParagraph"/>
        <w:numPr>
          <w:ilvl w:val="0"/>
          <w:numId w:val="2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Mesh Networking: Zigbee supports mesh networking, where devices can act as routers, relaying messages for other devices. This self-healing feature enhances network reliability and coverage.</w:t>
      </w:r>
      <w:r w:rsidR="00D521C2">
        <w:rPr>
          <w:rFonts w:ascii="Times New Roman" w:hAnsi="Times New Roman" w:cs="Times New Roman"/>
          <w:color w:val="000000" w:themeColor="text1"/>
          <w:sz w:val="24"/>
          <w:szCs w:val="24"/>
        </w:rPr>
        <w:t xml:space="preserve"> </w:t>
      </w:r>
      <w:r w:rsidR="00D521C2" w:rsidRPr="00D521C2">
        <w:rPr>
          <w:rFonts w:ascii="Times New Roman" w:hAnsi="Times New Roman" w:cs="Times New Roman"/>
          <w:color w:val="000000" w:themeColor="text1"/>
          <w:sz w:val="24"/>
          <w:szCs w:val="24"/>
        </w:rPr>
        <w:t>M</w:t>
      </w:r>
      <w:r w:rsidR="00D521C2" w:rsidRPr="00D521C2">
        <w:rPr>
          <w:rFonts w:ascii="Times New Roman" w:hAnsi="Times New Roman" w:cs="Times New Roman"/>
          <w:color w:val="000000" w:themeColor="text1"/>
          <w:sz w:val="24"/>
          <w:szCs w:val="24"/>
        </w:rPr>
        <w:t>esh network topology, which allows for devices to communicate with each other without the need for a central hub or router. This makes it ideal for use in smart home applications where devices need to communicate with each other and with a central control hub.</w:t>
      </w:r>
    </w:p>
    <w:p w14:paraId="5FEA1F63" w14:textId="77777777" w:rsidR="002C6AB1" w:rsidRPr="002C6AB1" w:rsidRDefault="002C6AB1" w:rsidP="002C6AB1">
      <w:pPr>
        <w:pStyle w:val="ListParagraph"/>
        <w:numPr>
          <w:ilvl w:val="0"/>
          <w:numId w:val="2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Interoperability: Zigbee Alliance defines standard profiles and clusters, ensuring interoperability between devices from different manufacturers. This reduces vendor lock-in.</w:t>
      </w:r>
    </w:p>
    <w:p w14:paraId="33C314F9" w14:textId="77777777" w:rsidR="002C6AB1" w:rsidRPr="002C6AB1" w:rsidRDefault="002C6AB1" w:rsidP="002C6AB1">
      <w:pPr>
        <w:pStyle w:val="ListParagraph"/>
        <w:numPr>
          <w:ilvl w:val="0"/>
          <w:numId w:val="2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Security: Zigbee incorporates robust security features, including encryption and authentication, to protect data transmission from unauthorized access and tampering.</w:t>
      </w:r>
    </w:p>
    <w:p w14:paraId="5E085F89" w14:textId="77777777" w:rsidR="002C6AB1" w:rsidRPr="002C6AB1" w:rsidRDefault="002C6AB1" w:rsidP="002C6AB1">
      <w:pPr>
        <w:pStyle w:val="ListParagraph"/>
        <w:numPr>
          <w:ilvl w:val="0"/>
          <w:numId w:val="2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Scalability: Zigbee networks can be easily scaled by adding more devices or routers without significant network reconfiguration.</w:t>
      </w:r>
    </w:p>
    <w:p w14:paraId="0245E4C3" w14:textId="77777777" w:rsidR="002C6AB1" w:rsidRPr="002C6AB1" w:rsidRDefault="002C6AB1" w:rsidP="002C6AB1">
      <w:pPr>
        <w:pStyle w:val="ListParagraph"/>
        <w:numPr>
          <w:ilvl w:val="0"/>
          <w:numId w:val="2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Reliability: The mesh topology and collision avoidance mechanisms in Zigbee enhance network reliability, even in challenging wireless environments.</w:t>
      </w:r>
    </w:p>
    <w:p w14:paraId="4E65C616" w14:textId="77777777" w:rsidR="002C6AB1" w:rsidRPr="002C6AB1" w:rsidRDefault="002C6AB1" w:rsidP="002C6AB1">
      <w:pPr>
        <w:pStyle w:val="ListParagraph"/>
        <w:numPr>
          <w:ilvl w:val="0"/>
          <w:numId w:val="22"/>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Support for Multiple Frequency Bands: Zigbee operates in different frequency bands (2.4 GHz, 915 MHz, 868 MHz) to comply with regional regulations, enabling global deployment.</w:t>
      </w:r>
    </w:p>
    <w:p w14:paraId="316D0B25" w14:textId="77777777" w:rsidR="002C6AB1" w:rsidRPr="002C6AB1" w:rsidRDefault="002C6AB1" w:rsidP="002C6AB1">
      <w:pPr>
        <w:jc w:val="both"/>
        <w:rPr>
          <w:rFonts w:ascii="Times New Roman" w:hAnsi="Times New Roman" w:cs="Times New Roman"/>
          <w:b/>
          <w:bCs/>
          <w:color w:val="000000" w:themeColor="text1"/>
          <w:sz w:val="24"/>
          <w:szCs w:val="24"/>
        </w:rPr>
      </w:pPr>
      <w:r w:rsidRPr="002C6AB1">
        <w:rPr>
          <w:rFonts w:ascii="Times New Roman" w:hAnsi="Times New Roman" w:cs="Times New Roman"/>
          <w:b/>
          <w:bCs/>
          <w:color w:val="000000" w:themeColor="text1"/>
          <w:sz w:val="24"/>
          <w:szCs w:val="24"/>
        </w:rPr>
        <w:t>Limitations of Zigbee:</w:t>
      </w:r>
    </w:p>
    <w:p w14:paraId="3F514A0E" w14:textId="77777777" w:rsidR="002C6AB1" w:rsidRPr="002C6AB1" w:rsidRDefault="002C6AB1" w:rsidP="002C6AB1">
      <w:pPr>
        <w:pStyle w:val="ListParagraph"/>
        <w:numPr>
          <w:ilvl w:val="0"/>
          <w:numId w:val="2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Low Data Rate: While suitable for many IoT applications, Zigbee's low data rate limits its use in applications that require high-bandwidth data transmission, such as video streaming.</w:t>
      </w:r>
    </w:p>
    <w:p w14:paraId="2C92DD18" w14:textId="77777777" w:rsidR="002C6AB1" w:rsidRPr="002C6AB1" w:rsidRDefault="002C6AB1" w:rsidP="002C6AB1">
      <w:pPr>
        <w:pStyle w:val="ListParagraph"/>
        <w:numPr>
          <w:ilvl w:val="0"/>
          <w:numId w:val="2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Limited Range: Zigbee's range is typically limited to a few tens of meters. This may require multiple routers to extend coverage in larger spaces.</w:t>
      </w:r>
    </w:p>
    <w:p w14:paraId="1938ABAD" w14:textId="77777777" w:rsidR="002C6AB1" w:rsidRPr="002C6AB1" w:rsidRDefault="002C6AB1" w:rsidP="002C6AB1">
      <w:pPr>
        <w:pStyle w:val="ListParagraph"/>
        <w:numPr>
          <w:ilvl w:val="0"/>
          <w:numId w:val="2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Interference: The 2.4 GHz frequency band used by Zigbee is shared with other wireless technologies like Wi-Fi and Bluetooth, potentially leading to interference in crowded environments.</w:t>
      </w:r>
    </w:p>
    <w:p w14:paraId="2E1ECA0A" w14:textId="77777777" w:rsidR="002C6AB1" w:rsidRPr="002C6AB1" w:rsidRDefault="002C6AB1" w:rsidP="002C6AB1">
      <w:pPr>
        <w:pStyle w:val="ListParagraph"/>
        <w:numPr>
          <w:ilvl w:val="0"/>
          <w:numId w:val="2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Complex Configuration: Setting up and configuring a Zigbee network can be more complex compared to some other protocols, especially for users with limited technical expertise.</w:t>
      </w:r>
    </w:p>
    <w:p w14:paraId="6E39B254" w14:textId="77777777" w:rsidR="002C6AB1" w:rsidRPr="002C6AB1" w:rsidRDefault="002C6AB1" w:rsidP="002C6AB1">
      <w:pPr>
        <w:pStyle w:val="ListParagraph"/>
        <w:numPr>
          <w:ilvl w:val="0"/>
          <w:numId w:val="2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lastRenderedPageBreak/>
        <w:t>Lack of Native IP Support: Zigbee does not natively support IP-based communication. While there are solutions to bridge Zigbee to IP networks, it adds complexity to some IoT deployments.</w:t>
      </w:r>
    </w:p>
    <w:p w14:paraId="367B3268" w14:textId="77777777" w:rsidR="002C6AB1" w:rsidRPr="002C6AB1" w:rsidRDefault="002C6AB1" w:rsidP="002C6AB1">
      <w:pPr>
        <w:pStyle w:val="ListParagraph"/>
        <w:numPr>
          <w:ilvl w:val="0"/>
          <w:numId w:val="2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Device Compatibility: While Zigbee's interoperability is an advantage, it may still face challenges when integrating devices from different manufacturers due to variations in implementation.</w:t>
      </w:r>
    </w:p>
    <w:p w14:paraId="2F499D38" w14:textId="77777777" w:rsidR="002C6AB1" w:rsidRPr="002C6AB1" w:rsidRDefault="002C6AB1" w:rsidP="002C6AB1">
      <w:pPr>
        <w:pStyle w:val="ListParagraph"/>
        <w:numPr>
          <w:ilvl w:val="0"/>
          <w:numId w:val="2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Initial Cost: The cost of Zigbee-enabled devices and components may be higher than non-Zigbee alternatives, particularly for large-scale deployments.</w:t>
      </w:r>
    </w:p>
    <w:p w14:paraId="3621343A" w14:textId="77777777" w:rsidR="002C6AB1" w:rsidRPr="002C6AB1" w:rsidRDefault="002C6AB1" w:rsidP="002C6AB1">
      <w:pPr>
        <w:pStyle w:val="ListParagraph"/>
        <w:numPr>
          <w:ilvl w:val="0"/>
          <w:numId w:val="21"/>
        </w:num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Limited Adoption in Consumer Devices: Zigbee has found more success in industrial and commercial applications than in consumer devices, where other protocols like Wi-Fi and Bluetooth are often preferred.</w:t>
      </w:r>
    </w:p>
    <w:p w14:paraId="32DD6877" w14:textId="77777777" w:rsidR="002C6AB1" w:rsidRPr="002C6AB1" w:rsidRDefault="002C6AB1" w:rsidP="002C6AB1">
      <w:pP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Despite these limitations, Zigbee remains a popular choice for applications that require low-power, reliable, and interoperable wireless communication, particularly in industrial automation, smart homes, and sensor networks. Its advantages make it well-suited for a wide range of IoT deployments.</w:t>
      </w:r>
    </w:p>
    <w:p w14:paraId="188105EA" w14:textId="77777777" w:rsidR="005E56FA" w:rsidRPr="005E56FA" w:rsidRDefault="005E56FA" w:rsidP="005E56FA">
      <w:pPr>
        <w:jc w:val="both"/>
        <w:rPr>
          <w:rFonts w:ascii="Times New Roman" w:hAnsi="Times New Roman" w:cs="Times New Roman"/>
          <w:b/>
          <w:bCs/>
          <w:color w:val="000000" w:themeColor="text1"/>
          <w:sz w:val="24"/>
          <w:szCs w:val="24"/>
        </w:rPr>
      </w:pPr>
      <w:r w:rsidRPr="005E56FA">
        <w:rPr>
          <w:rFonts w:ascii="Times New Roman" w:hAnsi="Times New Roman" w:cs="Times New Roman"/>
          <w:b/>
          <w:bCs/>
          <w:color w:val="000000" w:themeColor="text1"/>
          <w:sz w:val="24"/>
          <w:szCs w:val="24"/>
        </w:rPr>
        <w:t>Zigbee Applications:</w:t>
      </w:r>
    </w:p>
    <w:p w14:paraId="28CCACCA" w14:textId="77777777" w:rsidR="005E56FA" w:rsidRPr="005E56FA" w:rsidRDefault="005E56FA" w:rsidP="005E56FA">
      <w:pPr>
        <w:pStyle w:val="ListParagraph"/>
        <w:numPr>
          <w:ilvl w:val="0"/>
          <w:numId w:val="21"/>
        </w:num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Home Automation</w:t>
      </w:r>
    </w:p>
    <w:p w14:paraId="4F0D7F7F" w14:textId="77777777" w:rsidR="005E56FA" w:rsidRPr="005E56FA" w:rsidRDefault="005E56FA" w:rsidP="005E56FA">
      <w:pPr>
        <w:pStyle w:val="ListParagraph"/>
        <w:numPr>
          <w:ilvl w:val="0"/>
          <w:numId w:val="21"/>
        </w:num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Medical Data Collection</w:t>
      </w:r>
    </w:p>
    <w:p w14:paraId="53E11B3B" w14:textId="77777777" w:rsidR="005E56FA" w:rsidRPr="005E56FA" w:rsidRDefault="005E56FA" w:rsidP="005E56FA">
      <w:pPr>
        <w:pStyle w:val="ListParagraph"/>
        <w:numPr>
          <w:ilvl w:val="0"/>
          <w:numId w:val="21"/>
        </w:num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Industrial Control Systems</w:t>
      </w:r>
    </w:p>
    <w:p w14:paraId="7DDE7614" w14:textId="2A7894C9" w:rsidR="005E56FA" w:rsidRPr="005E56FA" w:rsidRDefault="00800735" w:rsidP="005E56FA">
      <w:pPr>
        <w:pStyle w:val="ListParagraph"/>
        <w:numPr>
          <w:ilvl w:val="0"/>
          <w:numId w:val="2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5E56FA" w:rsidRPr="005E56FA">
        <w:rPr>
          <w:rFonts w:ascii="Times New Roman" w:hAnsi="Times New Roman" w:cs="Times New Roman"/>
          <w:color w:val="000000" w:themeColor="text1"/>
          <w:sz w:val="24"/>
          <w:szCs w:val="24"/>
        </w:rPr>
        <w:t>eter reading system </w:t>
      </w:r>
    </w:p>
    <w:p w14:paraId="5A64E0B0" w14:textId="23146668" w:rsidR="005E56FA" w:rsidRPr="005E56FA" w:rsidRDefault="00800735" w:rsidP="005E56FA">
      <w:pPr>
        <w:pStyle w:val="ListParagraph"/>
        <w:numPr>
          <w:ilvl w:val="0"/>
          <w:numId w:val="21"/>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005E56FA" w:rsidRPr="005E56FA">
        <w:rPr>
          <w:rFonts w:ascii="Times New Roman" w:hAnsi="Times New Roman" w:cs="Times New Roman"/>
          <w:color w:val="000000" w:themeColor="text1"/>
          <w:sz w:val="24"/>
          <w:szCs w:val="24"/>
        </w:rPr>
        <w:t>ight control system</w:t>
      </w:r>
    </w:p>
    <w:p w14:paraId="6B0CB0DA" w14:textId="77777777" w:rsidR="005E56FA" w:rsidRPr="005E56FA" w:rsidRDefault="005E56FA" w:rsidP="005E56FA">
      <w:pPr>
        <w:pStyle w:val="ListParagraph"/>
        <w:numPr>
          <w:ilvl w:val="0"/>
          <w:numId w:val="21"/>
        </w:num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Commercial</w:t>
      </w:r>
    </w:p>
    <w:p w14:paraId="60E99121" w14:textId="77777777" w:rsidR="005E56FA" w:rsidRPr="005E56FA" w:rsidRDefault="005E56FA" w:rsidP="005E56FA">
      <w:pPr>
        <w:pStyle w:val="ListParagraph"/>
        <w:numPr>
          <w:ilvl w:val="0"/>
          <w:numId w:val="21"/>
        </w:num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Government Markets Worldwide</w:t>
      </w:r>
    </w:p>
    <w:p w14:paraId="7B719B97" w14:textId="77777777" w:rsidR="005E56FA" w:rsidRPr="005E56FA" w:rsidRDefault="005E56FA" w:rsidP="005E56FA">
      <w:pPr>
        <w:pStyle w:val="ListParagraph"/>
        <w:numPr>
          <w:ilvl w:val="0"/>
          <w:numId w:val="21"/>
        </w:numPr>
        <w:jc w:val="both"/>
        <w:rPr>
          <w:rFonts w:ascii="Times New Roman" w:hAnsi="Times New Roman" w:cs="Times New Roman"/>
          <w:color w:val="000000" w:themeColor="text1"/>
          <w:sz w:val="24"/>
          <w:szCs w:val="24"/>
        </w:rPr>
      </w:pPr>
      <w:r w:rsidRPr="005E56FA">
        <w:rPr>
          <w:rFonts w:ascii="Times New Roman" w:hAnsi="Times New Roman" w:cs="Times New Roman"/>
          <w:color w:val="000000" w:themeColor="text1"/>
          <w:sz w:val="24"/>
          <w:szCs w:val="24"/>
        </w:rPr>
        <w:t>Home Networking</w:t>
      </w:r>
    </w:p>
    <w:p w14:paraId="2A4919B2" w14:textId="6BE7209C" w:rsidR="002C6AB1" w:rsidRPr="002C6AB1" w:rsidRDefault="002C6AB1" w:rsidP="002C6AB1">
      <w:pPr>
        <w:pBdr>
          <w:bottom w:val="single" w:sz="6" w:space="1" w:color="auto"/>
        </w:pBdr>
        <w:jc w:val="both"/>
        <w:rPr>
          <w:rFonts w:ascii="Times New Roman" w:hAnsi="Times New Roman" w:cs="Times New Roman"/>
          <w:color w:val="000000" w:themeColor="text1"/>
          <w:sz w:val="24"/>
          <w:szCs w:val="24"/>
        </w:rPr>
      </w:pPr>
      <w:r w:rsidRPr="002C6AB1">
        <w:rPr>
          <w:rFonts w:ascii="Times New Roman" w:hAnsi="Times New Roman" w:cs="Times New Roman"/>
          <w:color w:val="000000" w:themeColor="text1"/>
          <w:sz w:val="24"/>
          <w:szCs w:val="24"/>
        </w:rPr>
        <w:t>Overall, Zigbee's architecture is designed to support a wide range of applications, from home automation to industrial control, by providing a scalable, energy-efficient, and secure communication platform for IoT and WSNs. Its flexibility and robustness make it a popular choice for various wireless sensor and control systems.</w:t>
      </w:r>
    </w:p>
    <w:p w14:paraId="715610B9" w14:textId="4CB2A68D" w:rsidR="00A47529" w:rsidRPr="00A47529" w:rsidRDefault="00A47529" w:rsidP="002C6AB1">
      <w:pPr>
        <w:jc w:val="both"/>
        <w:rPr>
          <w:rFonts w:ascii="Times New Roman" w:hAnsi="Times New Roman" w:cs="Times New Roman"/>
          <w:b/>
          <w:bCs/>
          <w:color w:val="000000" w:themeColor="text1"/>
          <w:sz w:val="24"/>
          <w:szCs w:val="24"/>
        </w:rPr>
      </w:pPr>
      <w:r w:rsidRPr="00A47529">
        <w:rPr>
          <w:rFonts w:ascii="Times New Roman" w:hAnsi="Times New Roman" w:cs="Times New Roman"/>
          <w:b/>
          <w:bCs/>
          <w:color w:val="000000" w:themeColor="text1"/>
          <w:sz w:val="24"/>
          <w:szCs w:val="24"/>
        </w:rPr>
        <w:t>Questions:</w:t>
      </w:r>
    </w:p>
    <w:p w14:paraId="5754C33B" w14:textId="77777777" w:rsidR="00A47529" w:rsidRPr="00A47529" w:rsidRDefault="00A47529" w:rsidP="00A47529">
      <w:pPr>
        <w:jc w:val="both"/>
        <w:rPr>
          <w:rFonts w:ascii="Times New Roman" w:hAnsi="Times New Roman" w:cs="Times New Roman"/>
          <w:b/>
          <w:bCs/>
          <w:color w:val="000000" w:themeColor="text1"/>
          <w:sz w:val="24"/>
          <w:szCs w:val="24"/>
        </w:rPr>
      </w:pPr>
      <w:r w:rsidRPr="00A47529">
        <w:rPr>
          <w:rFonts w:ascii="Times New Roman" w:hAnsi="Times New Roman" w:cs="Times New Roman"/>
          <w:b/>
          <w:bCs/>
          <w:color w:val="000000" w:themeColor="text1"/>
          <w:sz w:val="24"/>
          <w:szCs w:val="24"/>
        </w:rPr>
        <w:t>Knowledge Level (Remember/Recall):</w:t>
      </w:r>
    </w:p>
    <w:p w14:paraId="0526159D"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What is Zigbee? </w:t>
      </w:r>
    </w:p>
    <w:p w14:paraId="69D2A3FE" w14:textId="641B44AA"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 is a wireless communication protocol designed for low-power, short-range, and low-data-rate applications in the Internet of Things (IoT) and wireless sensor networks (WSNs).</w:t>
      </w:r>
    </w:p>
    <w:p w14:paraId="51F5F740"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Which organization is responsible for defining and maintaining the Zigbee standard? </w:t>
      </w:r>
    </w:p>
    <w:p w14:paraId="50EA4740" w14:textId="700A3090"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The Zigbee Alliance is responsible for defining and maintaining the Zigbee standard.</w:t>
      </w:r>
    </w:p>
    <w:p w14:paraId="3AA89288"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What is the primary purpose of Zigbee technology? </w:t>
      </w:r>
    </w:p>
    <w:p w14:paraId="7DBABE14" w14:textId="74AD627F"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The primary purpose of Zigbee technology is to provide wireless communication for low-power, short-range IoT and sensor networks.</w:t>
      </w:r>
    </w:p>
    <w:p w14:paraId="416FAF85"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lastRenderedPageBreak/>
        <w:t xml:space="preserve">Question: Which organization is responsible for developing and maintaining the Zigbee standard? </w:t>
      </w:r>
    </w:p>
    <w:p w14:paraId="3813E218" w14:textId="35E586C3"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The Zigbee Alliance is responsible for developing and maintaining the Zigbee standard.</w:t>
      </w:r>
    </w:p>
    <w:p w14:paraId="46BC4561" w14:textId="77777777" w:rsidR="00A47529" w:rsidRPr="00A47529" w:rsidRDefault="00A47529" w:rsidP="00A47529">
      <w:pPr>
        <w:jc w:val="both"/>
        <w:rPr>
          <w:rFonts w:ascii="Times New Roman" w:hAnsi="Times New Roman" w:cs="Times New Roman"/>
          <w:b/>
          <w:bCs/>
          <w:color w:val="000000" w:themeColor="text1"/>
          <w:sz w:val="24"/>
          <w:szCs w:val="24"/>
        </w:rPr>
      </w:pPr>
      <w:r w:rsidRPr="00A47529">
        <w:rPr>
          <w:rFonts w:ascii="Times New Roman" w:hAnsi="Times New Roman" w:cs="Times New Roman"/>
          <w:b/>
          <w:bCs/>
          <w:color w:val="000000" w:themeColor="text1"/>
          <w:sz w:val="24"/>
          <w:szCs w:val="24"/>
        </w:rPr>
        <w:t>Comprehension Level (Understand):</w:t>
      </w:r>
    </w:p>
    <w:p w14:paraId="426849D7"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What is the primary advantage of Zigbee's mesh networking feature? </w:t>
      </w:r>
    </w:p>
    <w:p w14:paraId="3FBE7FFE" w14:textId="57AA7C1D"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s mesh networking feature enhances network reliability and coverage by allowing devices to act as routers, relaying messages for other devices.</w:t>
      </w:r>
    </w:p>
    <w:p w14:paraId="66654F92"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Why is Zigbee considered suitable for battery-operated devices? </w:t>
      </w:r>
    </w:p>
    <w:p w14:paraId="0A410061" w14:textId="25A28216"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s low-power design allows battery-operated devices to operate for extended periods without frequent battery replacement.</w:t>
      </w:r>
    </w:p>
    <w:p w14:paraId="4A25C279"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Explain the significance of Zigbee's mesh networking feature. </w:t>
      </w:r>
    </w:p>
    <w:p w14:paraId="67748C47" w14:textId="6C9C7AF4"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s mesh networking allows devices to form a self-healing network, improving reliability and coverage by relaying messages through other devices.</w:t>
      </w:r>
    </w:p>
    <w:p w14:paraId="03FF1A31"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Why is Zigbee considered energy-efficient for battery-operated devices? </w:t>
      </w:r>
    </w:p>
    <w:p w14:paraId="3FAF9380" w14:textId="3164D2FE"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s low-power design and duty cycling mechanisms minimize energy consumption during idle periods, making it suitable for battery-operated devices.</w:t>
      </w:r>
    </w:p>
    <w:p w14:paraId="7AB83930" w14:textId="77777777" w:rsidR="00A47529" w:rsidRPr="00A47529" w:rsidRDefault="00A47529" w:rsidP="00A47529">
      <w:pPr>
        <w:jc w:val="both"/>
        <w:rPr>
          <w:rFonts w:ascii="Times New Roman" w:hAnsi="Times New Roman" w:cs="Times New Roman"/>
          <w:b/>
          <w:bCs/>
          <w:color w:val="000000" w:themeColor="text1"/>
          <w:sz w:val="24"/>
          <w:szCs w:val="24"/>
        </w:rPr>
      </w:pPr>
      <w:r w:rsidRPr="00A47529">
        <w:rPr>
          <w:rFonts w:ascii="Times New Roman" w:hAnsi="Times New Roman" w:cs="Times New Roman"/>
          <w:b/>
          <w:bCs/>
          <w:color w:val="000000" w:themeColor="text1"/>
          <w:sz w:val="24"/>
          <w:szCs w:val="24"/>
        </w:rPr>
        <w:t>Application Level (Apply):</w:t>
      </w:r>
    </w:p>
    <w:p w14:paraId="66BB1015"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Provide an example of an application where Zigbee can be used for wireless communication. </w:t>
      </w:r>
    </w:p>
    <w:p w14:paraId="0876F03C" w14:textId="069A40F8"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 can be used in home automation systems to control lighting, thermostats, and smart locks wirelessly.</w:t>
      </w:r>
    </w:p>
    <w:p w14:paraId="7C849D7A"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How does Zigbee contribute to energy efficiency in IoT applications? </w:t>
      </w:r>
    </w:p>
    <w:p w14:paraId="55EAE2C5" w14:textId="684D6766"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s low-power operation and duty cycling mechanisms contribute to energy efficiency by minimizing energy consumption during idle periods.</w:t>
      </w:r>
    </w:p>
    <w:p w14:paraId="7B9A44C6"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Provide an example of a real-world application where Zigbee technology can be used for wireless control. </w:t>
      </w:r>
    </w:p>
    <w:p w14:paraId="53BFE4B7" w14:textId="155867FE"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 can be used in smart lighting systems to wirelessly control and dim lights based on user preferences and sensor inputs.</w:t>
      </w:r>
    </w:p>
    <w:p w14:paraId="60722092"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How does Zigbee contribute to energy savings in a home automation system? </w:t>
      </w:r>
    </w:p>
    <w:p w14:paraId="33758F35" w14:textId="25DE6915"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 enables intelligent control of devices like thermostats and lights, optimizing energy usage and contributing to energy savings.</w:t>
      </w:r>
    </w:p>
    <w:p w14:paraId="2F0A8984" w14:textId="77777777" w:rsidR="00A47529" w:rsidRPr="00A47529" w:rsidRDefault="00A47529" w:rsidP="00A47529">
      <w:pPr>
        <w:jc w:val="both"/>
        <w:rPr>
          <w:rFonts w:ascii="Times New Roman" w:hAnsi="Times New Roman" w:cs="Times New Roman"/>
          <w:b/>
          <w:bCs/>
          <w:color w:val="000000" w:themeColor="text1"/>
          <w:sz w:val="24"/>
          <w:szCs w:val="24"/>
        </w:rPr>
      </w:pPr>
      <w:r w:rsidRPr="00A47529">
        <w:rPr>
          <w:rFonts w:ascii="Times New Roman" w:hAnsi="Times New Roman" w:cs="Times New Roman"/>
          <w:b/>
          <w:bCs/>
          <w:color w:val="000000" w:themeColor="text1"/>
          <w:sz w:val="24"/>
          <w:szCs w:val="24"/>
        </w:rPr>
        <w:t>Analysis Level (</w:t>
      </w:r>
      <w:proofErr w:type="spellStart"/>
      <w:r w:rsidRPr="00A47529">
        <w:rPr>
          <w:rFonts w:ascii="Times New Roman" w:hAnsi="Times New Roman" w:cs="Times New Roman"/>
          <w:b/>
          <w:bCs/>
          <w:color w:val="000000" w:themeColor="text1"/>
          <w:sz w:val="24"/>
          <w:szCs w:val="24"/>
        </w:rPr>
        <w:t>Analyze</w:t>
      </w:r>
      <w:proofErr w:type="spellEnd"/>
      <w:r w:rsidRPr="00A47529">
        <w:rPr>
          <w:rFonts w:ascii="Times New Roman" w:hAnsi="Times New Roman" w:cs="Times New Roman"/>
          <w:b/>
          <w:bCs/>
          <w:color w:val="000000" w:themeColor="text1"/>
          <w:sz w:val="24"/>
          <w:szCs w:val="24"/>
        </w:rPr>
        <w:t>):</w:t>
      </w:r>
    </w:p>
    <w:p w14:paraId="170B418D"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Compare and contrast Zigbee with Wi-Fi in terms of their primary use cases. </w:t>
      </w:r>
    </w:p>
    <w:p w14:paraId="424A60A6" w14:textId="4C19DB9F"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Zigbee is suitable for low-power, short-range applications, while Wi-Fi is used for high-bandwidth, long-range data transmission.</w:t>
      </w:r>
    </w:p>
    <w:p w14:paraId="1E700FC6"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What potential challenges might arise when setting up a Zigbee network in a large building? </w:t>
      </w:r>
    </w:p>
    <w:p w14:paraId="3A6A9606" w14:textId="51B16B59"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In a large building, challenges may include the need for multiple routers to extend coverage and possible interference from other wireless devices.</w:t>
      </w:r>
    </w:p>
    <w:p w14:paraId="788998A2"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Compare and contrast Zigbee and Bluetooth in terms of their primary use cases and range. </w:t>
      </w:r>
    </w:p>
    <w:p w14:paraId="283C5DA0" w14:textId="5729C579"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lastRenderedPageBreak/>
        <w:t>Answer: Zigbee is designed for low-power, short-range applications, while Bluetooth is used for a broader range of applications, including audio, and typically has shorter range.</w:t>
      </w:r>
    </w:p>
    <w:p w14:paraId="4B38A549"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Identify potential challenges when deploying a Zigbee network in a large industrial facility. </w:t>
      </w:r>
    </w:p>
    <w:p w14:paraId="2EE07E05" w14:textId="31B6C1E1"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Challenges may include ensuring sufficient coverage with multiple routers, managing interference, and addressing network congestion.</w:t>
      </w:r>
    </w:p>
    <w:p w14:paraId="260A363A" w14:textId="77777777" w:rsidR="00A47529" w:rsidRPr="00A47529" w:rsidRDefault="00A47529" w:rsidP="00A47529">
      <w:pPr>
        <w:jc w:val="both"/>
        <w:rPr>
          <w:rFonts w:ascii="Times New Roman" w:hAnsi="Times New Roman" w:cs="Times New Roman"/>
          <w:b/>
          <w:bCs/>
          <w:color w:val="000000" w:themeColor="text1"/>
          <w:sz w:val="24"/>
          <w:szCs w:val="24"/>
        </w:rPr>
      </w:pPr>
      <w:r w:rsidRPr="00A47529">
        <w:rPr>
          <w:rFonts w:ascii="Times New Roman" w:hAnsi="Times New Roman" w:cs="Times New Roman"/>
          <w:b/>
          <w:bCs/>
          <w:color w:val="000000" w:themeColor="text1"/>
          <w:sz w:val="24"/>
          <w:szCs w:val="24"/>
        </w:rPr>
        <w:t>Synthesis Level (Create):</w:t>
      </w:r>
    </w:p>
    <w:p w14:paraId="7D409590"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Design a simple home automation scenario using Zigbee, including the devices and functions involved. </w:t>
      </w:r>
    </w:p>
    <w:p w14:paraId="70CF24EF" w14:textId="13F01ACB"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A simple scenario might include Zigbee-based smart bulbs, a thermostat, and a motion sensor, all controlled through a Zigbee-enabled hub or smartphone app.</w:t>
      </w:r>
    </w:p>
    <w:p w14:paraId="55C8EB2B" w14:textId="77777777" w:rsidR="00A47529" w:rsidRPr="00A47529" w:rsidRDefault="00A47529" w:rsidP="00A47529">
      <w:pPr>
        <w:jc w:val="both"/>
        <w:rPr>
          <w:rFonts w:ascii="Times New Roman" w:hAnsi="Times New Roman" w:cs="Times New Roman"/>
          <w:b/>
          <w:bCs/>
          <w:color w:val="000000" w:themeColor="text1"/>
          <w:sz w:val="24"/>
          <w:szCs w:val="24"/>
        </w:rPr>
      </w:pPr>
      <w:r w:rsidRPr="00A47529">
        <w:rPr>
          <w:rFonts w:ascii="Times New Roman" w:hAnsi="Times New Roman" w:cs="Times New Roman"/>
          <w:b/>
          <w:bCs/>
          <w:color w:val="000000" w:themeColor="text1"/>
          <w:sz w:val="24"/>
          <w:szCs w:val="24"/>
        </w:rPr>
        <w:t>Evaluation Level (Evaluate):</w:t>
      </w:r>
    </w:p>
    <w:p w14:paraId="15F112FF"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Why is interoperability a critical factor when selecting Zigbee devices for an IoT project? </w:t>
      </w:r>
    </w:p>
    <w:p w14:paraId="17F2C4B0" w14:textId="65A56A6F"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Interoperability ensures that Zigbee devices from different manufacturers can work together seamlessly, reducing compatibility issues and allowing for greater device selection.</w:t>
      </w:r>
    </w:p>
    <w:p w14:paraId="2F7E1B75" w14:textId="77777777" w:rsidR="00A47529" w:rsidRDefault="00A47529" w:rsidP="00A47529">
      <w:pPr>
        <w:pStyle w:val="ListParagraph"/>
        <w:numPr>
          <w:ilvl w:val="0"/>
          <w:numId w:val="33"/>
        </w:numPr>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 xml:space="preserve">Question: Assess the advantages of Zigbee's interoperability for a consumer considering building a smart home. </w:t>
      </w:r>
    </w:p>
    <w:p w14:paraId="650935C6" w14:textId="5C727EFA" w:rsidR="00A47529" w:rsidRPr="00A47529" w:rsidRDefault="00A47529" w:rsidP="00A47529">
      <w:pPr>
        <w:pStyle w:val="ListParagraph"/>
        <w:jc w:val="both"/>
        <w:rPr>
          <w:rFonts w:ascii="Times New Roman" w:hAnsi="Times New Roman" w:cs="Times New Roman"/>
          <w:color w:val="000000" w:themeColor="text1"/>
          <w:sz w:val="24"/>
          <w:szCs w:val="24"/>
        </w:rPr>
      </w:pPr>
      <w:r w:rsidRPr="00A47529">
        <w:rPr>
          <w:rFonts w:ascii="Times New Roman" w:hAnsi="Times New Roman" w:cs="Times New Roman"/>
          <w:color w:val="000000" w:themeColor="text1"/>
          <w:sz w:val="24"/>
          <w:szCs w:val="24"/>
        </w:rPr>
        <w:t>Answer: Interoperability in Zigbee ensures that devices from different manufacturers can work together seamlessly, providing flexibility and avoiding vendor lock-in.</w:t>
      </w:r>
    </w:p>
    <w:p w14:paraId="6B675AA5" w14:textId="77777777" w:rsidR="00A47529" w:rsidRPr="002C6AB1" w:rsidRDefault="00A47529" w:rsidP="002C6AB1">
      <w:pPr>
        <w:jc w:val="both"/>
        <w:rPr>
          <w:rFonts w:ascii="Times New Roman" w:hAnsi="Times New Roman" w:cs="Times New Roman"/>
          <w:color w:val="000000" w:themeColor="text1"/>
          <w:sz w:val="24"/>
          <w:szCs w:val="24"/>
        </w:rPr>
      </w:pPr>
    </w:p>
    <w:sectPr w:rsidR="00A47529" w:rsidRPr="002C6A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E4F9D"/>
    <w:multiLevelType w:val="multilevel"/>
    <w:tmpl w:val="FDDC7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E73218"/>
    <w:multiLevelType w:val="hybridMultilevel"/>
    <w:tmpl w:val="153E6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F4676C"/>
    <w:multiLevelType w:val="multilevel"/>
    <w:tmpl w:val="AF2E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D817B9"/>
    <w:multiLevelType w:val="hybridMultilevel"/>
    <w:tmpl w:val="7C5C72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FB161B"/>
    <w:multiLevelType w:val="multilevel"/>
    <w:tmpl w:val="9BD249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3C567B"/>
    <w:multiLevelType w:val="multilevel"/>
    <w:tmpl w:val="F2F06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41104F"/>
    <w:multiLevelType w:val="hybridMultilevel"/>
    <w:tmpl w:val="C6183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24064A"/>
    <w:multiLevelType w:val="hybridMultilevel"/>
    <w:tmpl w:val="C4243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BF377A"/>
    <w:multiLevelType w:val="multilevel"/>
    <w:tmpl w:val="259AE7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52795A"/>
    <w:multiLevelType w:val="multilevel"/>
    <w:tmpl w:val="696840C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DD3823"/>
    <w:multiLevelType w:val="multilevel"/>
    <w:tmpl w:val="C5C46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705E30"/>
    <w:multiLevelType w:val="multilevel"/>
    <w:tmpl w:val="5516A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9C57FB"/>
    <w:multiLevelType w:val="multilevel"/>
    <w:tmpl w:val="E4C85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790333"/>
    <w:multiLevelType w:val="multilevel"/>
    <w:tmpl w:val="BC54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7743B7"/>
    <w:multiLevelType w:val="multilevel"/>
    <w:tmpl w:val="1E84FDD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EB0941"/>
    <w:multiLevelType w:val="multilevel"/>
    <w:tmpl w:val="650279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D94955"/>
    <w:multiLevelType w:val="multilevel"/>
    <w:tmpl w:val="FAF4E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DE20C7"/>
    <w:multiLevelType w:val="multilevel"/>
    <w:tmpl w:val="63C4C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214DAA"/>
    <w:multiLevelType w:val="multilevel"/>
    <w:tmpl w:val="0F102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3A7DEA"/>
    <w:multiLevelType w:val="multilevel"/>
    <w:tmpl w:val="955EC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7C4742"/>
    <w:multiLevelType w:val="hybridMultilevel"/>
    <w:tmpl w:val="C63EE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1852AF7"/>
    <w:multiLevelType w:val="multilevel"/>
    <w:tmpl w:val="26864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680C17"/>
    <w:multiLevelType w:val="hybridMultilevel"/>
    <w:tmpl w:val="E2206A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6CB7220"/>
    <w:multiLevelType w:val="hybridMultilevel"/>
    <w:tmpl w:val="088A16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B127FED"/>
    <w:multiLevelType w:val="hybridMultilevel"/>
    <w:tmpl w:val="0BB478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D8749C3"/>
    <w:multiLevelType w:val="hybridMultilevel"/>
    <w:tmpl w:val="0F1C0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F895C3E"/>
    <w:multiLevelType w:val="multilevel"/>
    <w:tmpl w:val="066C9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B05554"/>
    <w:multiLevelType w:val="multilevel"/>
    <w:tmpl w:val="6682F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44561E"/>
    <w:multiLevelType w:val="multilevel"/>
    <w:tmpl w:val="185ABE2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4259AD"/>
    <w:multiLevelType w:val="multilevel"/>
    <w:tmpl w:val="1F06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B027F8"/>
    <w:multiLevelType w:val="hybridMultilevel"/>
    <w:tmpl w:val="228491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4C0936"/>
    <w:multiLevelType w:val="hybridMultilevel"/>
    <w:tmpl w:val="278EE0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D60497C"/>
    <w:multiLevelType w:val="multilevel"/>
    <w:tmpl w:val="BC6E6D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0C7DF3"/>
    <w:multiLevelType w:val="multilevel"/>
    <w:tmpl w:val="6C3C9A0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F707DAF"/>
    <w:multiLevelType w:val="multilevel"/>
    <w:tmpl w:val="0F102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A011AD"/>
    <w:multiLevelType w:val="multilevel"/>
    <w:tmpl w:val="7D465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2B7587"/>
    <w:multiLevelType w:val="multilevel"/>
    <w:tmpl w:val="1C928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106E1F"/>
    <w:multiLevelType w:val="multilevel"/>
    <w:tmpl w:val="E85A4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78750D3"/>
    <w:multiLevelType w:val="multilevel"/>
    <w:tmpl w:val="D8746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CA63D55"/>
    <w:multiLevelType w:val="multilevel"/>
    <w:tmpl w:val="356AA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9116181">
    <w:abstractNumId w:val="13"/>
  </w:num>
  <w:num w:numId="2" w16cid:durableId="992563410">
    <w:abstractNumId w:val="0"/>
  </w:num>
  <w:num w:numId="3" w16cid:durableId="1311406556">
    <w:abstractNumId w:val="5"/>
  </w:num>
  <w:num w:numId="4" w16cid:durableId="862205787">
    <w:abstractNumId w:val="35"/>
  </w:num>
  <w:num w:numId="5" w16cid:durableId="1715351482">
    <w:abstractNumId w:val="38"/>
  </w:num>
  <w:num w:numId="6" w16cid:durableId="474109264">
    <w:abstractNumId w:val="10"/>
  </w:num>
  <w:num w:numId="7" w16cid:durableId="386999153">
    <w:abstractNumId w:val="37"/>
  </w:num>
  <w:num w:numId="8" w16cid:durableId="1292593047">
    <w:abstractNumId w:val="2"/>
  </w:num>
  <w:num w:numId="9" w16cid:durableId="1342008598">
    <w:abstractNumId w:val="11"/>
  </w:num>
  <w:num w:numId="10" w16cid:durableId="1283223397">
    <w:abstractNumId w:val="20"/>
  </w:num>
  <w:num w:numId="11" w16cid:durableId="788158767">
    <w:abstractNumId w:val="6"/>
  </w:num>
  <w:num w:numId="12" w16cid:durableId="28726157">
    <w:abstractNumId w:val="1"/>
  </w:num>
  <w:num w:numId="13" w16cid:durableId="330648642">
    <w:abstractNumId w:val="23"/>
  </w:num>
  <w:num w:numId="14" w16cid:durableId="1115371879">
    <w:abstractNumId w:val="24"/>
  </w:num>
  <w:num w:numId="15" w16cid:durableId="1351027680">
    <w:abstractNumId w:val="22"/>
  </w:num>
  <w:num w:numId="16" w16cid:durableId="1639611069">
    <w:abstractNumId w:val="30"/>
  </w:num>
  <w:num w:numId="17" w16cid:durableId="1993021038">
    <w:abstractNumId w:val="7"/>
  </w:num>
  <w:num w:numId="18" w16cid:durableId="108622218">
    <w:abstractNumId w:val="3"/>
  </w:num>
  <w:num w:numId="19" w16cid:durableId="1287010324">
    <w:abstractNumId w:val="12"/>
  </w:num>
  <w:num w:numId="20" w16cid:durableId="109474940">
    <w:abstractNumId w:val="16"/>
  </w:num>
  <w:num w:numId="21" w16cid:durableId="740299502">
    <w:abstractNumId w:val="31"/>
  </w:num>
  <w:num w:numId="22" w16cid:durableId="1159660576">
    <w:abstractNumId w:val="25"/>
  </w:num>
  <w:num w:numId="23" w16cid:durableId="1141771777">
    <w:abstractNumId w:val="36"/>
  </w:num>
  <w:num w:numId="24" w16cid:durableId="1659189252">
    <w:abstractNumId w:val="15"/>
  </w:num>
  <w:num w:numId="25" w16cid:durableId="1045249490">
    <w:abstractNumId w:val="4"/>
  </w:num>
  <w:num w:numId="26" w16cid:durableId="1754818785">
    <w:abstractNumId w:val="14"/>
  </w:num>
  <w:num w:numId="27" w16cid:durableId="1170213829">
    <w:abstractNumId w:val="33"/>
  </w:num>
  <w:num w:numId="28" w16cid:durableId="1060054753">
    <w:abstractNumId w:val="28"/>
  </w:num>
  <w:num w:numId="29" w16cid:durableId="1628967734">
    <w:abstractNumId w:val="34"/>
  </w:num>
  <w:num w:numId="30" w16cid:durableId="1949384930">
    <w:abstractNumId w:val="8"/>
  </w:num>
  <w:num w:numId="31" w16cid:durableId="802966553">
    <w:abstractNumId w:val="32"/>
  </w:num>
  <w:num w:numId="32" w16cid:durableId="1340964750">
    <w:abstractNumId w:val="9"/>
  </w:num>
  <w:num w:numId="33" w16cid:durableId="550000036">
    <w:abstractNumId w:val="18"/>
  </w:num>
  <w:num w:numId="34" w16cid:durableId="1798647001">
    <w:abstractNumId w:val="21"/>
  </w:num>
  <w:num w:numId="35" w16cid:durableId="1845315920">
    <w:abstractNumId w:val="39"/>
  </w:num>
  <w:num w:numId="36" w16cid:durableId="780027849">
    <w:abstractNumId w:val="17"/>
  </w:num>
  <w:num w:numId="37" w16cid:durableId="490102116">
    <w:abstractNumId w:val="19"/>
  </w:num>
  <w:num w:numId="38" w16cid:durableId="1994601693">
    <w:abstractNumId w:val="29"/>
  </w:num>
  <w:num w:numId="39" w16cid:durableId="1840392129">
    <w:abstractNumId w:val="26"/>
  </w:num>
  <w:num w:numId="40" w16cid:durableId="93070160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MTe2MDIxMjOwsLRQ0lEKTi0uzszPAykwqgUAygitCiwAAAA="/>
  </w:docVars>
  <w:rsids>
    <w:rsidRoot w:val="002C6AB1"/>
    <w:rsid w:val="00021DDF"/>
    <w:rsid w:val="00052111"/>
    <w:rsid w:val="00090665"/>
    <w:rsid w:val="000C03EA"/>
    <w:rsid w:val="000D60A5"/>
    <w:rsid w:val="001A06F0"/>
    <w:rsid w:val="001A66E2"/>
    <w:rsid w:val="001C310C"/>
    <w:rsid w:val="001E2D71"/>
    <w:rsid w:val="002C6AB1"/>
    <w:rsid w:val="002D2053"/>
    <w:rsid w:val="0031386B"/>
    <w:rsid w:val="0032057F"/>
    <w:rsid w:val="003676C6"/>
    <w:rsid w:val="00390473"/>
    <w:rsid w:val="003F6218"/>
    <w:rsid w:val="005309CF"/>
    <w:rsid w:val="005E56FA"/>
    <w:rsid w:val="00656EF7"/>
    <w:rsid w:val="00696D26"/>
    <w:rsid w:val="006C5B71"/>
    <w:rsid w:val="006C7B7D"/>
    <w:rsid w:val="007B3B54"/>
    <w:rsid w:val="00800735"/>
    <w:rsid w:val="0087712A"/>
    <w:rsid w:val="008A5CA5"/>
    <w:rsid w:val="008F0D1E"/>
    <w:rsid w:val="00904B40"/>
    <w:rsid w:val="009720EF"/>
    <w:rsid w:val="00994FEB"/>
    <w:rsid w:val="009A54D3"/>
    <w:rsid w:val="009B4629"/>
    <w:rsid w:val="00A47529"/>
    <w:rsid w:val="00BA71D3"/>
    <w:rsid w:val="00BE408E"/>
    <w:rsid w:val="00BE4768"/>
    <w:rsid w:val="00D010DE"/>
    <w:rsid w:val="00D521C2"/>
    <w:rsid w:val="00D57AA2"/>
    <w:rsid w:val="00DC334E"/>
    <w:rsid w:val="00E55ADF"/>
    <w:rsid w:val="00ED45A9"/>
    <w:rsid w:val="00EF6D1D"/>
    <w:rsid w:val="00F777F9"/>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34F6"/>
  <w15:chartTrackingRefBased/>
  <w15:docId w15:val="{319ABEB1-CF1E-44C0-8CFC-5214C2688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C6AB1"/>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2C6AB1"/>
    <w:rPr>
      <w:b/>
      <w:bCs/>
    </w:rPr>
  </w:style>
  <w:style w:type="paragraph" w:styleId="ListParagraph">
    <w:name w:val="List Paragraph"/>
    <w:basedOn w:val="Normal"/>
    <w:uiPriority w:val="34"/>
    <w:qFormat/>
    <w:rsid w:val="002C6A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62">
      <w:bodyDiv w:val="1"/>
      <w:marLeft w:val="0"/>
      <w:marRight w:val="0"/>
      <w:marTop w:val="0"/>
      <w:marBottom w:val="0"/>
      <w:divBdr>
        <w:top w:val="none" w:sz="0" w:space="0" w:color="auto"/>
        <w:left w:val="none" w:sz="0" w:space="0" w:color="auto"/>
        <w:bottom w:val="none" w:sz="0" w:space="0" w:color="auto"/>
        <w:right w:val="none" w:sz="0" w:space="0" w:color="auto"/>
      </w:divBdr>
    </w:div>
    <w:div w:id="167671007">
      <w:bodyDiv w:val="1"/>
      <w:marLeft w:val="0"/>
      <w:marRight w:val="0"/>
      <w:marTop w:val="0"/>
      <w:marBottom w:val="0"/>
      <w:divBdr>
        <w:top w:val="none" w:sz="0" w:space="0" w:color="auto"/>
        <w:left w:val="none" w:sz="0" w:space="0" w:color="auto"/>
        <w:bottom w:val="none" w:sz="0" w:space="0" w:color="auto"/>
        <w:right w:val="none" w:sz="0" w:space="0" w:color="auto"/>
      </w:divBdr>
    </w:div>
    <w:div w:id="353193085">
      <w:bodyDiv w:val="1"/>
      <w:marLeft w:val="0"/>
      <w:marRight w:val="0"/>
      <w:marTop w:val="0"/>
      <w:marBottom w:val="0"/>
      <w:divBdr>
        <w:top w:val="none" w:sz="0" w:space="0" w:color="auto"/>
        <w:left w:val="none" w:sz="0" w:space="0" w:color="auto"/>
        <w:bottom w:val="none" w:sz="0" w:space="0" w:color="auto"/>
        <w:right w:val="none" w:sz="0" w:space="0" w:color="auto"/>
      </w:divBdr>
    </w:div>
    <w:div w:id="532691803">
      <w:bodyDiv w:val="1"/>
      <w:marLeft w:val="0"/>
      <w:marRight w:val="0"/>
      <w:marTop w:val="0"/>
      <w:marBottom w:val="0"/>
      <w:divBdr>
        <w:top w:val="none" w:sz="0" w:space="0" w:color="auto"/>
        <w:left w:val="none" w:sz="0" w:space="0" w:color="auto"/>
        <w:bottom w:val="none" w:sz="0" w:space="0" w:color="auto"/>
        <w:right w:val="none" w:sz="0" w:space="0" w:color="auto"/>
      </w:divBdr>
    </w:div>
    <w:div w:id="713039121">
      <w:bodyDiv w:val="1"/>
      <w:marLeft w:val="0"/>
      <w:marRight w:val="0"/>
      <w:marTop w:val="0"/>
      <w:marBottom w:val="0"/>
      <w:divBdr>
        <w:top w:val="none" w:sz="0" w:space="0" w:color="auto"/>
        <w:left w:val="none" w:sz="0" w:space="0" w:color="auto"/>
        <w:bottom w:val="none" w:sz="0" w:space="0" w:color="auto"/>
        <w:right w:val="none" w:sz="0" w:space="0" w:color="auto"/>
      </w:divBdr>
    </w:div>
    <w:div w:id="716664931">
      <w:bodyDiv w:val="1"/>
      <w:marLeft w:val="0"/>
      <w:marRight w:val="0"/>
      <w:marTop w:val="0"/>
      <w:marBottom w:val="0"/>
      <w:divBdr>
        <w:top w:val="none" w:sz="0" w:space="0" w:color="auto"/>
        <w:left w:val="none" w:sz="0" w:space="0" w:color="auto"/>
        <w:bottom w:val="none" w:sz="0" w:space="0" w:color="auto"/>
        <w:right w:val="none" w:sz="0" w:space="0" w:color="auto"/>
      </w:divBdr>
    </w:div>
    <w:div w:id="101989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8</Pages>
  <Words>2434</Words>
  <Characters>1387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4</cp:revision>
  <dcterms:created xsi:type="dcterms:W3CDTF">2023-10-06T06:29:00Z</dcterms:created>
  <dcterms:modified xsi:type="dcterms:W3CDTF">2023-10-26T04:09:00Z</dcterms:modified>
</cp:coreProperties>
</file>